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BFBFBF" w:themeColor="background1" w:themeShade="BF"/>
  <w:body>
    <w:p w14:paraId="5D9E945B" w14:textId="76EFB0D3" w:rsidR="00C31178" w:rsidRDefault="00556D19">
      <w:r>
        <w:rPr>
          <w:noProof/>
        </w:rPr>
        <mc:AlternateContent>
          <mc:Choice Requires="wps">
            <w:drawing>
              <wp:anchor distT="0" distB="0" distL="114300" distR="114300" simplePos="0" relativeHeight="251659264" behindDoc="0" locked="0" layoutInCell="1" allowOverlap="1" wp14:anchorId="0C22827B" wp14:editId="1C75C8CD">
                <wp:simplePos x="0" y="0"/>
                <wp:positionH relativeFrom="column">
                  <wp:posOffset>-662940</wp:posOffset>
                </wp:positionH>
                <wp:positionV relativeFrom="paragraph">
                  <wp:posOffset>-541020</wp:posOffset>
                </wp:positionV>
                <wp:extent cx="7261860" cy="1043940"/>
                <wp:effectExtent l="0" t="0" r="15240" b="22860"/>
                <wp:wrapNone/>
                <wp:docPr id="1" name="Text Box 1"/>
                <wp:cNvGraphicFramePr/>
                <a:graphic xmlns:a="http://schemas.openxmlformats.org/drawingml/2006/main">
                  <a:graphicData uri="http://schemas.microsoft.com/office/word/2010/wordprocessingShape">
                    <wps:wsp>
                      <wps:cNvSpPr txBox="1"/>
                      <wps:spPr>
                        <a:xfrm>
                          <a:off x="0" y="0"/>
                          <a:ext cx="7261860" cy="1043940"/>
                        </a:xfrm>
                        <a:prstGeom prst="rect">
                          <a:avLst/>
                        </a:prstGeom>
                        <a:solidFill>
                          <a:srgbClr val="00B050"/>
                        </a:solidFill>
                        <a:ln w="6350">
                          <a:solidFill>
                            <a:prstClr val="black">
                              <a:alpha val="0"/>
                            </a:prstClr>
                          </a:solidFill>
                          <a:prstDash val="solid"/>
                        </a:ln>
                      </wps:spPr>
                      <wps:txbx>
                        <w:txbxContent>
                          <w:p w14:paraId="0603F348" w14:textId="0A43714F" w:rsidR="007C4F71" w:rsidRPr="00B36601" w:rsidRDefault="00BD15B0" w:rsidP="007C4F71">
                            <w:pPr>
                              <w:jc w:val="center"/>
                              <w:rPr>
                                <w:rFonts w:cs="Arial"/>
                                <w:color w:val="A6A6A6" w:themeColor="background1" w:themeShade="A6"/>
                                <w:sz w:val="96"/>
                                <w:szCs w:val="96"/>
                              </w:rPr>
                            </w:pPr>
                            <w:r w:rsidRPr="00B36601">
                              <w:rPr>
                                <w:rStyle w:val="normaltextrun"/>
                                <w:rFonts w:cs="Arial"/>
                                <w:color w:val="A6A6A6" w:themeColor="background1" w:themeShade="A6"/>
                                <w:sz w:val="96"/>
                                <w:szCs w:val="96"/>
                                <w:bdr w:val="none" w:sz="0" w:space="0" w:color="auto" w:frame="1"/>
                              </w:rPr>
                              <w:t xml:space="preserve">Welcome to </w:t>
                            </w:r>
                            <w:r w:rsidR="00890B47" w:rsidRPr="00B36601">
                              <w:rPr>
                                <w:rStyle w:val="normaltextrun"/>
                                <w:rFonts w:cs="Arial"/>
                                <w:color w:val="A6A6A6" w:themeColor="background1" w:themeShade="A6"/>
                                <w:sz w:val="96"/>
                                <w:szCs w:val="96"/>
                                <w:bdr w:val="none" w:sz="0" w:space="0" w:color="auto" w:frame="1"/>
                              </w:rPr>
                              <w:t>Botanic Heav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0C22827B" id="_x0000_t202" coordsize="21600,21600" o:spt="202" path="m,l,21600r21600,l21600,xe">
                <v:stroke joinstyle="miter"/>
                <v:path gradientshapeok="t" o:connecttype="rect"/>
              </v:shapetype>
              <v:shape id="Text Box 1" o:spid="_x0000_s1026" type="#_x0000_t202" style="position:absolute;margin-left:-52.2pt;margin-top:-42.6pt;width:571.8pt;height:8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" fillcolor="#00b050" strokeweight=".5pt">
                <v:stroke opacity="0"/>
                <v:textbox>
                  <w:txbxContent>
                    <w:p w14:paraId="0603F348" w14:textId="0A43714F" w:rsidR="007C4F71" w:rsidRPr="00B36601" w:rsidRDefault="00BD15B0" w:rsidP="007C4F71">
                      <w:pPr>
                        <w:jc w:val="center"/>
                        <w:rPr>
                          <w:rFonts w:cs="Arial"/>
                          <w:color w:val="A6A6A6" w:themeColor="background1" w:themeShade="A6"/>
                          <w:sz w:val="96"/>
                          <w:szCs w:val="96"/>
                        </w:rPr>
                      </w:pPr>
                      <w:r w:rsidRPr="00B36601">
                        <w:rPr>
                          <w:rStyle w:val="normaltextrun"/>
                          <w:rFonts w:cs="Arial"/>
                          <w:color w:val="A6A6A6" w:themeColor="background1" w:themeShade="A6"/>
                          <w:sz w:val="96"/>
                          <w:szCs w:val="96"/>
                          <w:bdr w:val="none" w:sz="0" w:space="0" w:color="auto" w:frame="1"/>
                        </w:rPr>
                        <w:t xml:space="preserve">Welcome to </w:t>
                      </w:r>
                      <w:r w:rsidR="00890B47" w:rsidRPr="00B36601">
                        <w:rPr>
                          <w:rStyle w:val="normaltextrun"/>
                          <w:rFonts w:cs="Arial"/>
                          <w:color w:val="A6A6A6" w:themeColor="background1" w:themeShade="A6"/>
                          <w:sz w:val="96"/>
                          <w:szCs w:val="96"/>
                          <w:bdr w:val="none" w:sz="0" w:space="0" w:color="auto" w:frame="1"/>
                        </w:rPr>
                        <w:t>Botanic Heaven</w:t>
                      </w:r>
                    </w:p>
                  </w:txbxContent>
                </v:textbox>
              </v:shape>
            </w:pict>
          </mc:Fallback>
        </mc:AlternateContent>
      </w:r>
    </w:p>
    <w:p w14:paraId="4696CAC3" w14:textId="62B8F327" w:rsidR="00EE579C" w:rsidRPr="00EE579C" w:rsidRDefault="00EE579C" w:rsidP="00EE579C"/>
    <w:p w14:paraId="3076684B" w14:textId="186CDE89" w:rsidR="00EE579C" w:rsidRPr="00EE579C" w:rsidRDefault="001E3384" w:rsidP="00EE579C">
      <w:r w:rsidRPr="00340DB0">
        <w:rPr>
          <w:noProof/>
        </w:rPr>
        <w:drawing>
          <wp:anchor distT="0" distB="0" distL="114300" distR="114300" simplePos="0" relativeHeight="251672576" behindDoc="0" locked="0" layoutInCell="1" allowOverlap="1" wp14:anchorId="561D432B" wp14:editId="6F188983">
            <wp:simplePos x="0" y="0"/>
            <wp:positionH relativeFrom="column">
              <wp:posOffset>1211580</wp:posOffset>
            </wp:positionH>
            <wp:positionV relativeFrom="paragraph">
              <wp:posOffset>68580</wp:posOffset>
            </wp:positionV>
            <wp:extent cx="4991100" cy="4337944"/>
            <wp:effectExtent l="0" t="0" r="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3426" b="49259"/>
                    <a:stretch/>
                  </pic:blipFill>
                  <pic:spPr bwMode="auto">
                    <a:xfrm>
                      <a:off x="0" y="0"/>
                      <a:ext cx="4991100" cy="433794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816619" w14:textId="7B30C119" w:rsidR="00EE579C" w:rsidRPr="00EE579C" w:rsidRDefault="001E3384" w:rsidP="00EE579C">
      <w:r>
        <w:rPr>
          <w:noProof/>
        </w:rPr>
        <mc:AlternateContent>
          <mc:Choice Requires="wps">
            <w:drawing>
              <wp:anchor distT="0" distB="0" distL="114300" distR="114300" simplePos="0" relativeHeight="251660288" behindDoc="0" locked="0" layoutInCell="1" allowOverlap="1" wp14:anchorId="5180584C" wp14:editId="0ECED0BA">
                <wp:simplePos x="0" y="0"/>
                <wp:positionH relativeFrom="column">
                  <wp:posOffset>-815340</wp:posOffset>
                </wp:positionH>
                <wp:positionV relativeFrom="paragraph">
                  <wp:posOffset>286385</wp:posOffset>
                </wp:positionV>
                <wp:extent cx="1950720" cy="35356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1950720" cy="3535680"/>
                        </a:xfrm>
                        <a:prstGeom prst="rect">
                          <a:avLst/>
                        </a:prstGeom>
                        <a:solidFill>
                          <a:srgbClr val="00B050"/>
                        </a:solidFill>
                        <a:ln w="6350">
                          <a:noFill/>
                        </a:ln>
                      </wps:spPr>
                      <wps:txbx>
                        <w:txbxContent>
                          <w:p w14:paraId="24C899BB" w14:textId="56F36306" w:rsidR="007C4F71" w:rsidRPr="00B36601" w:rsidRDefault="007C4F71">
                            <w:pPr>
                              <w:rPr>
                                <w:rFonts w:cs="Arial"/>
                                <w:color w:val="A6A6A6" w:themeColor="background1" w:themeShade="A6"/>
                                <w:sz w:val="72"/>
                                <w:szCs w:val="72"/>
                              </w:rPr>
                            </w:pPr>
                            <w:r w:rsidRPr="00B36601">
                              <w:rPr>
                                <w:rFonts w:cs="Arial"/>
                                <w:color w:val="A6A6A6" w:themeColor="background1" w:themeShade="A6"/>
                                <w:sz w:val="72"/>
                                <w:szCs w:val="72"/>
                              </w:rPr>
                              <w:t>Live Plants</w:t>
                            </w:r>
                          </w:p>
                          <w:p w14:paraId="522AC425" w14:textId="18DE2EBB" w:rsidR="007C4F71" w:rsidRPr="00B36601" w:rsidRDefault="007C4F71">
                            <w:pPr>
                              <w:rPr>
                                <w:rFonts w:cs="Arial"/>
                                <w:color w:val="A6A6A6" w:themeColor="background1" w:themeShade="A6"/>
                                <w:sz w:val="72"/>
                                <w:szCs w:val="72"/>
                              </w:rPr>
                            </w:pPr>
                            <w:r w:rsidRPr="00B36601">
                              <w:rPr>
                                <w:rFonts w:cs="Arial"/>
                                <w:color w:val="A6A6A6" w:themeColor="background1" w:themeShade="A6"/>
                                <w:sz w:val="72"/>
                                <w:szCs w:val="72"/>
                              </w:rPr>
                              <w:t>Lighting</w:t>
                            </w:r>
                          </w:p>
                          <w:p w14:paraId="1EB368D1" w14:textId="4868F292" w:rsidR="007C4F71" w:rsidRPr="00B36601" w:rsidRDefault="007C4F71">
                            <w:pPr>
                              <w:rPr>
                                <w:rFonts w:cs="Arial"/>
                                <w:color w:val="A6A6A6" w:themeColor="background1" w:themeShade="A6"/>
                                <w:sz w:val="72"/>
                                <w:szCs w:val="72"/>
                              </w:rPr>
                            </w:pPr>
                            <w:r w:rsidRPr="00B36601">
                              <w:rPr>
                                <w:rFonts w:cs="Arial"/>
                                <w:color w:val="A6A6A6" w:themeColor="background1" w:themeShade="A6"/>
                                <w:sz w:val="72"/>
                                <w:szCs w:val="72"/>
                              </w:rPr>
                              <w:t>Fertilizer</w:t>
                            </w:r>
                          </w:p>
                          <w:p w14:paraId="7888EDE1" w14:textId="3C1D1D74" w:rsidR="007C4F71" w:rsidRPr="00B36601" w:rsidRDefault="007C4F71">
                            <w:pPr>
                              <w:rPr>
                                <w:rFonts w:cs="Arial"/>
                                <w:color w:val="A6A6A6" w:themeColor="background1" w:themeShade="A6"/>
                                <w:sz w:val="72"/>
                                <w:szCs w:val="72"/>
                              </w:rPr>
                            </w:pPr>
                            <w:r w:rsidRPr="00B36601">
                              <w:rPr>
                                <w:rFonts w:cs="Arial"/>
                                <w:color w:val="A6A6A6" w:themeColor="background1" w:themeShade="A6"/>
                                <w:sz w:val="72"/>
                                <w:szCs w:val="72"/>
                              </w:rPr>
                              <w:t>FA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180584C" id="Text Box 2" o:spid="_x0000_s1027" type="#_x0000_t202" style="position:absolute;margin-left:-64.2pt;margin-top:22.55pt;width:153.6pt;height:278.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" fillcolor="#00b050" stroked="f" strokeweight=".5pt">
                <v:textbox>
                  <w:txbxContent>
                    <w:p w14:paraId="24C899BB" w14:textId="56F36306" w:rsidR="007C4F71" w:rsidRPr="00B36601" w:rsidRDefault="007C4F71">
                      <w:pPr>
                        <w:rPr>
                          <w:rFonts w:cs="Arial"/>
                          <w:color w:val="A6A6A6" w:themeColor="background1" w:themeShade="A6"/>
                          <w:sz w:val="72"/>
                          <w:szCs w:val="72"/>
                        </w:rPr>
                      </w:pPr>
                      <w:r w:rsidRPr="00B36601">
                        <w:rPr>
                          <w:rFonts w:cs="Arial"/>
                          <w:color w:val="A6A6A6" w:themeColor="background1" w:themeShade="A6"/>
                          <w:sz w:val="72"/>
                          <w:szCs w:val="72"/>
                        </w:rPr>
                        <w:t>Live Plants</w:t>
                      </w:r>
                    </w:p>
                    <w:p w14:paraId="522AC425" w14:textId="18DE2EBB" w:rsidR="007C4F71" w:rsidRPr="00B36601" w:rsidRDefault="007C4F71">
                      <w:pPr>
                        <w:rPr>
                          <w:rFonts w:cs="Arial"/>
                          <w:color w:val="A6A6A6" w:themeColor="background1" w:themeShade="A6"/>
                          <w:sz w:val="72"/>
                          <w:szCs w:val="72"/>
                        </w:rPr>
                      </w:pPr>
                      <w:r w:rsidRPr="00B36601">
                        <w:rPr>
                          <w:rFonts w:cs="Arial"/>
                          <w:color w:val="A6A6A6" w:themeColor="background1" w:themeShade="A6"/>
                          <w:sz w:val="72"/>
                          <w:szCs w:val="72"/>
                        </w:rPr>
                        <w:t>Lighting</w:t>
                      </w:r>
                    </w:p>
                    <w:p w14:paraId="1EB368D1" w14:textId="4868F292" w:rsidR="007C4F71" w:rsidRPr="00B36601" w:rsidRDefault="007C4F71">
                      <w:pPr>
                        <w:rPr>
                          <w:rFonts w:cs="Arial"/>
                          <w:color w:val="A6A6A6" w:themeColor="background1" w:themeShade="A6"/>
                          <w:sz w:val="72"/>
                          <w:szCs w:val="72"/>
                        </w:rPr>
                      </w:pPr>
                      <w:r w:rsidRPr="00B36601">
                        <w:rPr>
                          <w:rFonts w:cs="Arial"/>
                          <w:color w:val="A6A6A6" w:themeColor="background1" w:themeShade="A6"/>
                          <w:sz w:val="72"/>
                          <w:szCs w:val="72"/>
                        </w:rPr>
                        <w:t>Fertilizer</w:t>
                      </w:r>
                    </w:p>
                    <w:p w14:paraId="7888EDE1" w14:textId="3C1D1D74" w:rsidR="007C4F71" w:rsidRPr="00B36601" w:rsidRDefault="007C4F71">
                      <w:pPr>
                        <w:rPr>
                          <w:rFonts w:cs="Arial"/>
                          <w:color w:val="A6A6A6" w:themeColor="background1" w:themeShade="A6"/>
                          <w:sz w:val="72"/>
                          <w:szCs w:val="72"/>
                        </w:rPr>
                      </w:pPr>
                      <w:r w:rsidRPr="00B36601">
                        <w:rPr>
                          <w:rFonts w:cs="Arial"/>
                          <w:color w:val="A6A6A6" w:themeColor="background1" w:themeShade="A6"/>
                          <w:sz w:val="72"/>
                          <w:szCs w:val="72"/>
                        </w:rPr>
                        <w:t>FAQ</w:t>
                      </w:r>
                    </w:p>
                  </w:txbxContent>
                </v:textbox>
              </v:shape>
            </w:pict>
          </mc:Fallback>
        </mc:AlternateContent>
      </w:r>
    </w:p>
    <w:p w14:paraId="68CE9E83" w14:textId="437D6AD3" w:rsidR="00EE579C" w:rsidRPr="00EE579C" w:rsidRDefault="00EE579C" w:rsidP="00EE579C"/>
    <w:p w14:paraId="01DAAA4E" w14:textId="0AF4F476" w:rsidR="00EE579C" w:rsidRPr="00EE579C" w:rsidRDefault="00EE579C" w:rsidP="00EE579C"/>
    <w:p w14:paraId="4CAEE571" w14:textId="0B4AC038" w:rsidR="00EE579C" w:rsidRPr="00EE579C" w:rsidRDefault="00340DB0" w:rsidP="00340DB0">
      <w:pPr>
        <w:tabs>
          <w:tab w:val="left" w:pos="2592"/>
        </w:tabs>
      </w:pPr>
      <w:r>
        <w:tab/>
      </w:r>
    </w:p>
    <w:p w14:paraId="11B43EC0" w14:textId="4AD80F1C" w:rsidR="00EE579C" w:rsidRPr="00EE579C" w:rsidRDefault="00EE579C" w:rsidP="00EE579C"/>
    <w:p w14:paraId="5DC88A53" w14:textId="716F743B" w:rsidR="00EE579C" w:rsidRPr="00EE579C" w:rsidRDefault="00EE579C" w:rsidP="00EE579C"/>
    <w:p w14:paraId="5BCAF2B8" w14:textId="13CE5D48" w:rsidR="00EE579C" w:rsidRPr="00EE579C" w:rsidRDefault="00EE579C" w:rsidP="00EE579C"/>
    <w:p w14:paraId="6EDD3DDD" w14:textId="389B35A8" w:rsidR="00EE579C" w:rsidRPr="00EE579C" w:rsidRDefault="00EE579C" w:rsidP="00EE579C"/>
    <w:p w14:paraId="356636F0" w14:textId="2D5664EA" w:rsidR="00EE579C" w:rsidRPr="00EE579C" w:rsidRDefault="00EE579C" w:rsidP="00EE579C"/>
    <w:p w14:paraId="666A22AC" w14:textId="10C10D22" w:rsidR="00EE579C" w:rsidRPr="00EE579C" w:rsidRDefault="00EE579C" w:rsidP="00EE579C"/>
    <w:p w14:paraId="5921935D" w14:textId="781F3198" w:rsidR="00EE579C" w:rsidRPr="00EE579C" w:rsidRDefault="00EE579C" w:rsidP="00EE579C"/>
    <w:p w14:paraId="5FBE9A1D" w14:textId="2E2B3B27" w:rsidR="00EE579C" w:rsidRPr="00EE579C" w:rsidRDefault="00EE579C" w:rsidP="00EE579C"/>
    <w:p w14:paraId="4B89213B" w14:textId="66CCBB02" w:rsidR="00EE579C" w:rsidRPr="00EE579C" w:rsidRDefault="00EE579C" w:rsidP="00EE579C"/>
    <w:p w14:paraId="572F2F1D" w14:textId="482F613F" w:rsidR="00EE579C" w:rsidRPr="00EE579C" w:rsidRDefault="00EE579C" w:rsidP="00EE579C"/>
    <w:p w14:paraId="5CB29570" w14:textId="6A525CF4" w:rsidR="00EE579C" w:rsidRPr="00EE579C" w:rsidRDefault="00B36601" w:rsidP="00EE579C">
      <w:r>
        <w:rPr>
          <w:noProof/>
        </w:rPr>
        <mc:AlternateContent>
          <mc:Choice Requires="wps">
            <w:drawing>
              <wp:anchor distT="0" distB="0" distL="114300" distR="114300" simplePos="0" relativeHeight="251664384" behindDoc="0" locked="0" layoutInCell="1" allowOverlap="1" wp14:anchorId="610591A5" wp14:editId="75F00755">
                <wp:simplePos x="0" y="0"/>
                <wp:positionH relativeFrom="column">
                  <wp:posOffset>-236220</wp:posOffset>
                </wp:positionH>
                <wp:positionV relativeFrom="paragraph">
                  <wp:posOffset>158115</wp:posOffset>
                </wp:positionV>
                <wp:extent cx="6568440" cy="1874520"/>
                <wp:effectExtent l="0" t="0" r="3810" b="0"/>
                <wp:wrapNone/>
                <wp:docPr id="6" name="Text Box 6"/>
                <wp:cNvGraphicFramePr/>
                <a:graphic xmlns:a="http://schemas.openxmlformats.org/drawingml/2006/main">
                  <a:graphicData uri="http://schemas.microsoft.com/office/word/2010/wordprocessingShape">
                    <wps:wsp>
                      <wps:cNvSpPr txBox="1"/>
                      <wps:spPr>
                        <a:xfrm>
                          <a:off x="0" y="0"/>
                          <a:ext cx="6568440" cy="1874520"/>
                        </a:xfrm>
                        <a:prstGeom prst="rect">
                          <a:avLst/>
                        </a:prstGeom>
                        <a:solidFill>
                          <a:schemeClr val="bg1">
                            <a:lumMod val="75000"/>
                          </a:schemeClr>
                        </a:solidFill>
                        <a:ln w="6350">
                          <a:noFill/>
                        </a:ln>
                      </wps:spPr>
                      <wps:txbx>
                        <w:txbxContent>
                          <w:p w14:paraId="04C9579C" w14:textId="6E992EF6" w:rsidR="00C36086" w:rsidRPr="00B36601" w:rsidRDefault="00BD15B0" w:rsidP="00F335C6">
                            <w:pPr>
                              <w:jc w:val="center"/>
                              <w:rPr>
                                <w:color w:val="00B050"/>
                                <w:sz w:val="44"/>
                                <w:szCs w:val="44"/>
                              </w:rPr>
                            </w:pPr>
                            <w:r w:rsidRPr="00B36601">
                              <w:rPr>
                                <w:rStyle w:val="entry-subtitle"/>
                                <w:color w:val="00B050"/>
                                <w:sz w:val="44"/>
                                <w:szCs w:val="44"/>
                              </w:rPr>
                              <w:t xml:space="preserve">Botanic Heaven is a Calgary Based website that offers a selection of live plants and goods that ship straight to your door!  We at Botanic Heaven want to make sure that your plants arrive alive but if any plants arrive DOA we offer a Reship </w:t>
                            </w:r>
                            <w:r w:rsidR="00F335C6" w:rsidRPr="00B36601">
                              <w:rPr>
                                <w:rStyle w:val="entry-subtitle"/>
                                <w:color w:val="00B050"/>
                                <w:sz w:val="44"/>
                                <w:szCs w:val="44"/>
                              </w:rPr>
                              <w:t>Guarantee</w:t>
                            </w:r>
                            <w:r w:rsidRPr="00B36601">
                              <w:rPr>
                                <w:rStyle w:val="entry-subtitle"/>
                                <w:color w:val="00B050"/>
                                <w:sz w:val="44"/>
                                <w:szCs w:val="44"/>
                              </w:rPr>
                              <w:t xml:space="preserve">. </w:t>
                            </w:r>
                            <w:r w:rsidRPr="00B36601">
                              <w:rPr>
                                <w:rStyle w:val="entry-subtitle"/>
                                <w:b/>
                                <w:bCs/>
                                <w:color w:val="00B050"/>
                                <w:sz w:val="44"/>
                                <w:szCs w:val="44"/>
                                <w:u w:val="single"/>
                              </w:rPr>
                              <w:t>Click Here</w:t>
                            </w:r>
                            <w:r w:rsidRPr="00B36601">
                              <w:rPr>
                                <w:rStyle w:val="entry-subtitle"/>
                                <w:color w:val="00B050"/>
                                <w:sz w:val="44"/>
                                <w:szCs w:val="44"/>
                              </w:rPr>
                              <w:t xml:space="preserve"> to find out</w:t>
                            </w:r>
                            <w:r w:rsidR="00B36601">
                              <w:rPr>
                                <w:rStyle w:val="entry-subtitle"/>
                                <w:color w:val="00B050"/>
                                <w:sz w:val="44"/>
                                <w:szCs w:val="44"/>
                              </w:rPr>
                              <w:t>.</w:t>
                            </w:r>
                            <w:r w:rsidRPr="00B36601">
                              <w:rPr>
                                <w:rStyle w:val="entry-subtitle"/>
                                <w:color w:val="00B050"/>
                                <w:sz w:val="44"/>
                                <w:szCs w:val="44"/>
                              </w:rPr>
                              <w:t xml:space="preserve"> m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610591A5" id="Text Box 6" o:spid="_x0000_s1028" type="#_x0000_t202" style="position:absolute;margin-left:-18.6pt;margin-top:12.45pt;width:517.2pt;height:147.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" fillcolor="#bfbfbf [2412]" stroked="f" strokeweight=".5pt">
                <v:textbox>
                  <w:txbxContent>
                    <w:p w14:paraId="04C9579C" w14:textId="6E992EF6" w:rsidR="00C36086" w:rsidRPr="00B36601" w:rsidRDefault="00BD15B0" w:rsidP="00F335C6">
                      <w:pPr>
                        <w:jc w:val="center"/>
                        <w:rPr>
                          <w:color w:val="00B050"/>
                          <w:sz w:val="44"/>
                          <w:szCs w:val="44"/>
                        </w:rPr>
                      </w:pPr>
                      <w:r w:rsidRPr="00B36601">
                        <w:rPr>
                          <w:rStyle w:val="entry-subtitle"/>
                          <w:color w:val="00B050"/>
                          <w:sz w:val="44"/>
                          <w:szCs w:val="44"/>
                        </w:rPr>
                        <w:t xml:space="preserve">Botanic Heaven is a Calgary Based website that offers a selection of live plants and goods that ship straight to your door!  We at Botanic Heaven want to make sure that your plants arrive alive but if any plants arrive </w:t>
                      </w:r>
                      <w:proofErr w:type="gramStart"/>
                      <w:r w:rsidRPr="00B36601">
                        <w:rPr>
                          <w:rStyle w:val="entry-subtitle"/>
                          <w:color w:val="00B050"/>
                          <w:sz w:val="44"/>
                          <w:szCs w:val="44"/>
                        </w:rPr>
                        <w:t>DOA</w:t>
                      </w:r>
                      <w:proofErr w:type="gramEnd"/>
                      <w:r w:rsidRPr="00B36601">
                        <w:rPr>
                          <w:rStyle w:val="entry-subtitle"/>
                          <w:color w:val="00B050"/>
                          <w:sz w:val="44"/>
                          <w:szCs w:val="44"/>
                        </w:rPr>
                        <w:t xml:space="preserve"> we offer a Reship </w:t>
                      </w:r>
                      <w:r w:rsidR="00F335C6" w:rsidRPr="00B36601">
                        <w:rPr>
                          <w:rStyle w:val="entry-subtitle"/>
                          <w:color w:val="00B050"/>
                          <w:sz w:val="44"/>
                          <w:szCs w:val="44"/>
                        </w:rPr>
                        <w:t>Guarantee</w:t>
                      </w:r>
                      <w:r w:rsidRPr="00B36601">
                        <w:rPr>
                          <w:rStyle w:val="entry-subtitle"/>
                          <w:color w:val="00B050"/>
                          <w:sz w:val="44"/>
                          <w:szCs w:val="44"/>
                        </w:rPr>
                        <w:t xml:space="preserve">. </w:t>
                      </w:r>
                      <w:r w:rsidRPr="00B36601">
                        <w:rPr>
                          <w:rStyle w:val="entry-subtitle"/>
                          <w:b/>
                          <w:bCs/>
                          <w:color w:val="00B050"/>
                          <w:sz w:val="44"/>
                          <w:szCs w:val="44"/>
                          <w:u w:val="single"/>
                        </w:rPr>
                        <w:t>Click Here</w:t>
                      </w:r>
                      <w:r w:rsidRPr="00B36601">
                        <w:rPr>
                          <w:rStyle w:val="entry-subtitle"/>
                          <w:color w:val="00B050"/>
                          <w:sz w:val="44"/>
                          <w:szCs w:val="44"/>
                        </w:rPr>
                        <w:t xml:space="preserve"> to find out</w:t>
                      </w:r>
                      <w:r w:rsidR="00B36601">
                        <w:rPr>
                          <w:rStyle w:val="entry-subtitle"/>
                          <w:color w:val="00B050"/>
                          <w:sz w:val="44"/>
                          <w:szCs w:val="44"/>
                        </w:rPr>
                        <w:t>.</w:t>
                      </w:r>
                      <w:r w:rsidRPr="00B36601">
                        <w:rPr>
                          <w:rStyle w:val="entry-subtitle"/>
                          <w:color w:val="00B050"/>
                          <w:sz w:val="44"/>
                          <w:szCs w:val="44"/>
                        </w:rPr>
                        <w:t xml:space="preserve"> more.</w:t>
                      </w:r>
                    </w:p>
                  </w:txbxContent>
                </v:textbox>
              </v:shape>
            </w:pict>
          </mc:Fallback>
        </mc:AlternateContent>
      </w:r>
    </w:p>
    <w:p w14:paraId="265121E8" w14:textId="533318FC" w:rsidR="00EE579C" w:rsidRPr="00EE579C" w:rsidRDefault="00EE579C" w:rsidP="00EE579C"/>
    <w:p w14:paraId="23EAE814" w14:textId="00D3FA7A" w:rsidR="00EE579C" w:rsidRPr="00EE579C" w:rsidRDefault="00EE579C" w:rsidP="00EE579C"/>
    <w:p w14:paraId="7CE9557A" w14:textId="49C651E9" w:rsidR="00EE579C" w:rsidRDefault="00EE579C" w:rsidP="00EE579C"/>
    <w:p w14:paraId="27B13114" w14:textId="7020C612" w:rsidR="001E3384" w:rsidRPr="00EE579C" w:rsidRDefault="001E3384" w:rsidP="00EE579C"/>
    <w:p w14:paraId="591D8E4A" w14:textId="0D900E7C" w:rsidR="00EE579C" w:rsidRDefault="00EE579C" w:rsidP="00EE579C"/>
    <w:p w14:paraId="3DF24874" w14:textId="1450C29F" w:rsidR="00EE579C" w:rsidRDefault="00B36601" w:rsidP="00EE579C">
      <w:r>
        <w:rPr>
          <w:noProof/>
        </w:rPr>
        <mc:AlternateContent>
          <mc:Choice Requires="wps">
            <w:drawing>
              <wp:anchor distT="0" distB="0" distL="114300" distR="114300" simplePos="0" relativeHeight="251663360" behindDoc="0" locked="0" layoutInCell="1" allowOverlap="1" wp14:anchorId="1B090F1C" wp14:editId="04243C91">
                <wp:simplePos x="0" y="0"/>
                <wp:positionH relativeFrom="column">
                  <wp:posOffset>-1226820</wp:posOffset>
                </wp:positionH>
                <wp:positionV relativeFrom="paragraph">
                  <wp:posOffset>356870</wp:posOffset>
                </wp:positionV>
                <wp:extent cx="8298180" cy="1295400"/>
                <wp:effectExtent l="0" t="0" r="7620" b="0"/>
                <wp:wrapNone/>
                <wp:docPr id="5" name="Text Box 5"/>
                <wp:cNvGraphicFramePr/>
                <a:graphic xmlns:a="http://schemas.openxmlformats.org/drawingml/2006/main">
                  <a:graphicData uri="http://schemas.microsoft.com/office/word/2010/wordprocessingShape">
                    <wps:wsp>
                      <wps:cNvSpPr txBox="1"/>
                      <wps:spPr>
                        <a:xfrm>
                          <a:off x="0" y="0"/>
                          <a:ext cx="8298180" cy="1295400"/>
                        </a:xfrm>
                        <a:prstGeom prst="rect">
                          <a:avLst/>
                        </a:prstGeom>
                        <a:solidFill>
                          <a:srgbClr val="00B050"/>
                        </a:solidFill>
                        <a:ln w="6350">
                          <a:noFill/>
                        </a:ln>
                      </wps:spPr>
                      <wps:txbx>
                        <w:txbxContent>
                          <w:p w14:paraId="09FEE112" w14:textId="22080484" w:rsidR="00F335C6" w:rsidRPr="00F335C6" w:rsidRDefault="003F149A">
                            <w:pPr>
                              <w:rPr>
                                <w:rFonts w:ascii="Freestyle Script" w:hAnsi="Freestyle Script"/>
                                <w:color w:val="BFBFBF" w:themeColor="background1" w:themeShade="BF"/>
                                <w:sz w:val="72"/>
                                <w:szCs w:val="72"/>
                              </w:rPr>
                            </w:pPr>
                            <w:bookmarkStart w:id="0" w:name="_GoBack"/>
                            <w:proofErr w:type="gramStart"/>
                            <w:r w:rsidRPr="00F335C6">
                              <w:rPr>
                                <w:rFonts w:ascii="Freestyle Script" w:hAnsi="Freestyle Script"/>
                                <w:color w:val="BFBFBF" w:themeColor="background1" w:themeShade="BF"/>
                                <w:sz w:val="72"/>
                                <w:szCs w:val="72"/>
                              </w:rPr>
                              <w:t>“</w:t>
                            </w:r>
                            <w:r w:rsidR="00F335C6" w:rsidRPr="00F335C6">
                              <w:rPr>
                                <w:rFonts w:ascii="Freestyle Script" w:hAnsi="Freestyle Script"/>
                                <w:color w:val="BFBFBF" w:themeColor="background1" w:themeShade="BF"/>
                                <w:sz w:val="72"/>
                                <w:szCs w:val="72"/>
                              </w:rPr>
                              <w:t xml:space="preserve">  </w:t>
                            </w:r>
                            <w:proofErr w:type="gramEnd"/>
                            <w:r w:rsidR="00F335C6" w:rsidRPr="00F335C6">
                              <w:rPr>
                                <w:rFonts w:ascii="Freestyle Script" w:hAnsi="Freestyle Script"/>
                                <w:color w:val="BFBFBF" w:themeColor="background1" w:themeShade="BF"/>
                                <w:sz w:val="72"/>
                                <w:szCs w:val="72"/>
                              </w:rPr>
                              <w:t xml:space="preserve">  </w:t>
                            </w:r>
                            <w:r w:rsidRPr="00F335C6">
                              <w:rPr>
                                <w:rFonts w:ascii="Freestyle Script" w:hAnsi="Freestyle Script"/>
                                <w:color w:val="BFBFBF" w:themeColor="background1" w:themeShade="BF"/>
                                <w:sz w:val="72"/>
                                <w:szCs w:val="72"/>
                              </w:rPr>
                              <w:t>To plant a garden is to believe in tomorrow”</w:t>
                            </w:r>
                          </w:p>
                          <w:p w14:paraId="467D81D3" w14:textId="4454D025" w:rsidR="003F149A" w:rsidRPr="00F335C6" w:rsidRDefault="00F335C6" w:rsidP="00F335C6">
                            <w:pPr>
                              <w:ind w:left="7920"/>
                              <w:rPr>
                                <w:rFonts w:ascii="Freestyle Script" w:hAnsi="Freestyle Script"/>
                                <w:color w:val="BFBFBF" w:themeColor="background1" w:themeShade="BF"/>
                                <w:sz w:val="72"/>
                                <w:szCs w:val="72"/>
                              </w:rPr>
                            </w:pPr>
                            <w:r w:rsidRPr="00F335C6">
                              <w:rPr>
                                <w:rFonts w:ascii="Freestyle Script" w:hAnsi="Freestyle Script"/>
                                <w:color w:val="BFBFBF" w:themeColor="background1" w:themeShade="BF"/>
                                <w:sz w:val="72"/>
                                <w:szCs w:val="72"/>
                              </w:rPr>
                              <w:t xml:space="preserve">      - </w:t>
                            </w:r>
                            <w:r w:rsidR="003F149A" w:rsidRPr="00F335C6">
                              <w:rPr>
                                <w:rFonts w:ascii="Freestyle Script" w:hAnsi="Freestyle Script"/>
                                <w:color w:val="BFBFBF" w:themeColor="background1" w:themeShade="BF"/>
                                <w:sz w:val="72"/>
                                <w:szCs w:val="72"/>
                              </w:rPr>
                              <w:t>Audrey Hepburn</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090F1C" id="_x0000_t202" coordsize="21600,21600" o:spt="202" path="m,l,21600r21600,l21600,xe">
                <v:stroke joinstyle="miter"/>
                <v:path gradientshapeok="t" o:connecttype="rect"/>
              </v:shapetype>
              <v:shape id="Text Box 5" o:spid="_x0000_s1029" type="#_x0000_t202" style="position:absolute;margin-left:-96.6pt;margin-top:28.1pt;width:653.4pt;height:1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" fillcolor="#00b050" stroked="f" strokeweight=".5pt">
                <v:textbox>
                  <w:txbxContent>
                    <w:p w14:paraId="09FEE112" w14:textId="22080484" w:rsidR="00F335C6" w:rsidRPr="00F335C6" w:rsidRDefault="003F149A">
                      <w:pPr>
                        <w:rPr>
                          <w:rFonts w:ascii="Freestyle Script" w:hAnsi="Freestyle Script"/>
                          <w:color w:val="BFBFBF" w:themeColor="background1" w:themeShade="BF"/>
                          <w:sz w:val="72"/>
                          <w:szCs w:val="72"/>
                        </w:rPr>
                      </w:pPr>
                      <w:bookmarkStart w:id="1" w:name="_GoBack"/>
                      <w:proofErr w:type="gramStart"/>
                      <w:r w:rsidRPr="00F335C6">
                        <w:rPr>
                          <w:rFonts w:ascii="Freestyle Script" w:hAnsi="Freestyle Script"/>
                          <w:color w:val="BFBFBF" w:themeColor="background1" w:themeShade="BF"/>
                          <w:sz w:val="72"/>
                          <w:szCs w:val="72"/>
                        </w:rPr>
                        <w:t>“</w:t>
                      </w:r>
                      <w:r w:rsidR="00F335C6" w:rsidRPr="00F335C6">
                        <w:rPr>
                          <w:rFonts w:ascii="Freestyle Script" w:hAnsi="Freestyle Script"/>
                          <w:color w:val="BFBFBF" w:themeColor="background1" w:themeShade="BF"/>
                          <w:sz w:val="72"/>
                          <w:szCs w:val="72"/>
                        </w:rPr>
                        <w:t xml:space="preserve">  </w:t>
                      </w:r>
                      <w:proofErr w:type="gramEnd"/>
                      <w:r w:rsidR="00F335C6" w:rsidRPr="00F335C6">
                        <w:rPr>
                          <w:rFonts w:ascii="Freestyle Script" w:hAnsi="Freestyle Script"/>
                          <w:color w:val="BFBFBF" w:themeColor="background1" w:themeShade="BF"/>
                          <w:sz w:val="72"/>
                          <w:szCs w:val="72"/>
                        </w:rPr>
                        <w:t xml:space="preserve">  </w:t>
                      </w:r>
                      <w:r w:rsidRPr="00F335C6">
                        <w:rPr>
                          <w:rFonts w:ascii="Freestyle Script" w:hAnsi="Freestyle Script"/>
                          <w:color w:val="BFBFBF" w:themeColor="background1" w:themeShade="BF"/>
                          <w:sz w:val="72"/>
                          <w:szCs w:val="72"/>
                        </w:rPr>
                        <w:t>To plant a garden is to believe in tomorrow”</w:t>
                      </w:r>
                    </w:p>
                    <w:p w14:paraId="467D81D3" w14:textId="4454D025" w:rsidR="003F149A" w:rsidRPr="00F335C6" w:rsidRDefault="00F335C6" w:rsidP="00F335C6">
                      <w:pPr>
                        <w:ind w:left="7920"/>
                        <w:rPr>
                          <w:rFonts w:ascii="Freestyle Script" w:hAnsi="Freestyle Script"/>
                          <w:color w:val="BFBFBF" w:themeColor="background1" w:themeShade="BF"/>
                          <w:sz w:val="72"/>
                          <w:szCs w:val="72"/>
                        </w:rPr>
                      </w:pPr>
                      <w:r w:rsidRPr="00F335C6">
                        <w:rPr>
                          <w:rFonts w:ascii="Freestyle Script" w:hAnsi="Freestyle Script"/>
                          <w:color w:val="BFBFBF" w:themeColor="background1" w:themeShade="BF"/>
                          <w:sz w:val="72"/>
                          <w:szCs w:val="72"/>
                        </w:rPr>
                        <w:t xml:space="preserve">      - </w:t>
                      </w:r>
                      <w:r w:rsidR="003F149A" w:rsidRPr="00F335C6">
                        <w:rPr>
                          <w:rFonts w:ascii="Freestyle Script" w:hAnsi="Freestyle Script"/>
                          <w:color w:val="BFBFBF" w:themeColor="background1" w:themeShade="BF"/>
                          <w:sz w:val="72"/>
                          <w:szCs w:val="72"/>
                        </w:rPr>
                        <w:t>Audrey Hepburn</w:t>
                      </w:r>
                      <w:bookmarkEnd w:id="1"/>
                    </w:p>
                  </w:txbxContent>
                </v:textbox>
              </v:shape>
            </w:pict>
          </mc:Fallback>
        </mc:AlternateContent>
      </w:r>
    </w:p>
    <w:p w14:paraId="2E4F2EF7" w14:textId="0BA6AD3D" w:rsidR="00EE579C" w:rsidRDefault="00EE579C" w:rsidP="00EE579C"/>
    <w:p w14:paraId="0609BB65" w14:textId="13B3ECDD" w:rsidR="00EE579C" w:rsidRDefault="00EE579C" w:rsidP="00EE579C"/>
    <w:p w14:paraId="09DD1AD2" w14:textId="61A7C75D" w:rsidR="00EE579C" w:rsidRDefault="00EE579C" w:rsidP="00EE579C"/>
    <w:p w14:paraId="68636562" w14:textId="1F5F3922" w:rsidR="00EE579C" w:rsidRDefault="00EE579C" w:rsidP="00EE579C"/>
    <w:p w14:paraId="227DC29D" w14:textId="4D9FB4F6" w:rsidR="00EE579C" w:rsidRDefault="00EE579C" w:rsidP="00EE579C"/>
    <w:p w14:paraId="02EE167D" w14:textId="023C8A70" w:rsidR="00EE579C" w:rsidRDefault="00EE579C" w:rsidP="00EE579C">
      <w:r>
        <w:rPr>
          <w:noProof/>
        </w:rPr>
        <w:lastRenderedPageBreak/>
        <mc:AlternateContent>
          <mc:Choice Requires="wps">
            <w:drawing>
              <wp:anchor distT="0" distB="0" distL="114300" distR="114300" simplePos="0" relativeHeight="251665408" behindDoc="0" locked="0" layoutInCell="1" allowOverlap="1" wp14:anchorId="6797A5A7" wp14:editId="5B83840F">
                <wp:simplePos x="0" y="0"/>
                <wp:positionH relativeFrom="column">
                  <wp:posOffset>-342900</wp:posOffset>
                </wp:positionH>
                <wp:positionV relativeFrom="paragraph">
                  <wp:posOffset>-601980</wp:posOffset>
                </wp:positionV>
                <wp:extent cx="6652260" cy="14173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6652260" cy="1417320"/>
                        </a:xfrm>
                        <a:prstGeom prst="rect">
                          <a:avLst/>
                        </a:prstGeom>
                        <a:solidFill>
                          <a:srgbClr val="00B050"/>
                        </a:solidFill>
                        <a:ln w="6350">
                          <a:solidFill>
                            <a:prstClr val="black"/>
                          </a:solidFill>
                        </a:ln>
                      </wps:spPr>
                      <wps:txbx>
                        <w:txbxContent>
                          <w:p w14:paraId="7193EEFE" w14:textId="65EBAE55" w:rsidR="00EE579C" w:rsidRPr="00F835E5" w:rsidRDefault="00EE579C" w:rsidP="009D28F9">
                            <w:pPr>
                              <w:jc w:val="center"/>
                              <w:rPr>
                                <w:rFonts w:cs="Arial"/>
                                <w:color w:val="BFBFBF" w:themeColor="background1" w:themeShade="BF"/>
                                <w:sz w:val="160"/>
                                <w:szCs w:val="160"/>
                              </w:rPr>
                            </w:pPr>
                            <w:r w:rsidRPr="00F835E5">
                              <w:rPr>
                                <w:rFonts w:cs="Arial"/>
                                <w:color w:val="BFBFBF" w:themeColor="background1" w:themeShade="BF"/>
                                <w:sz w:val="160"/>
                                <w:szCs w:val="160"/>
                              </w:rPr>
                              <w:t>Live Pl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6797A5A7" id="Text Box 7" o:spid="_x0000_s1030" type="#_x0000_t202" style="position:absolute;margin-left:-27pt;margin-top:-47.4pt;width:523.8pt;height:111.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" fillcolor="#00b050" strokeweight=".5pt">
                <v:textbox>
                  <w:txbxContent>
                    <w:p w14:paraId="7193EEFE" w14:textId="65EBAE55" w:rsidR="00EE579C" w:rsidRPr="00F835E5" w:rsidRDefault="00EE579C" w:rsidP="009D28F9">
                      <w:pPr>
                        <w:jc w:val="center"/>
                        <w:rPr>
                          <w:rFonts w:cs="Arial"/>
                          <w:color w:val="BFBFBF" w:themeColor="background1" w:themeShade="BF"/>
                          <w:sz w:val="160"/>
                          <w:szCs w:val="160"/>
                        </w:rPr>
                      </w:pPr>
                      <w:r w:rsidRPr="00F835E5">
                        <w:rPr>
                          <w:rFonts w:cs="Arial"/>
                          <w:color w:val="BFBFBF" w:themeColor="background1" w:themeShade="BF"/>
                          <w:sz w:val="160"/>
                          <w:szCs w:val="160"/>
                        </w:rPr>
                        <w:t>Live Plants!</w:t>
                      </w:r>
                    </w:p>
                  </w:txbxContent>
                </v:textbox>
              </v:shape>
            </w:pict>
          </mc:Fallback>
        </mc:AlternateContent>
      </w:r>
    </w:p>
    <w:p w14:paraId="1F14FB61" w14:textId="02FC85DD" w:rsidR="00EE579C" w:rsidRDefault="00EE579C" w:rsidP="00EE579C"/>
    <w:p w14:paraId="2CA82203" w14:textId="492DA5CF" w:rsidR="00EE579C" w:rsidRDefault="00EE579C" w:rsidP="00EE579C"/>
    <w:tbl>
      <w:tblPr>
        <w:tblStyle w:val="TableGrid"/>
        <w:tblpPr w:leftFromText="180" w:rightFromText="180" w:vertAnchor="page" w:horzAnchor="margin" w:tblpXSpec="center" w:tblpY="2977"/>
        <w:tblW w:w="10993" w:type="dxa"/>
        <w:tblLook w:val="04A0" w:firstRow="1" w:lastRow="0" w:firstColumn="1" w:lastColumn="0" w:noHBand="0" w:noVBand="1"/>
      </w:tblPr>
      <w:tblGrid>
        <w:gridCol w:w="2745"/>
        <w:gridCol w:w="2025"/>
        <w:gridCol w:w="3047"/>
        <w:gridCol w:w="3176"/>
      </w:tblGrid>
      <w:tr w:rsidR="00F835E5" w:rsidRPr="000F6C9B" w14:paraId="6F75DD87" w14:textId="77777777" w:rsidTr="00B36601">
        <w:trPr>
          <w:trHeight w:val="486"/>
        </w:trPr>
        <w:tc>
          <w:tcPr>
            <w:tcW w:w="2745" w:type="dxa"/>
          </w:tcPr>
          <w:p w14:paraId="4BC7C8BF" w14:textId="77777777" w:rsidR="003B3B6F" w:rsidRPr="000F6C9B" w:rsidRDefault="003B3B6F" w:rsidP="00B36601">
            <w:pPr>
              <w:jc w:val="center"/>
              <w:rPr>
                <w:rFonts w:cs="Arial"/>
                <w:b/>
                <w:bCs/>
                <w:color w:val="00B050"/>
                <w:sz w:val="32"/>
                <w:szCs w:val="32"/>
              </w:rPr>
            </w:pPr>
            <w:r w:rsidRPr="000F6C9B">
              <w:rPr>
                <w:rFonts w:cs="Arial"/>
                <w:b/>
                <w:bCs/>
                <w:color w:val="00B050"/>
                <w:sz w:val="32"/>
                <w:szCs w:val="32"/>
              </w:rPr>
              <w:t>Picture</w:t>
            </w:r>
          </w:p>
        </w:tc>
        <w:tc>
          <w:tcPr>
            <w:tcW w:w="2025" w:type="dxa"/>
          </w:tcPr>
          <w:p w14:paraId="4A6D3169" w14:textId="77777777" w:rsidR="003B3B6F" w:rsidRPr="000F6C9B" w:rsidRDefault="003B3B6F" w:rsidP="00B36601">
            <w:pPr>
              <w:jc w:val="center"/>
              <w:rPr>
                <w:rFonts w:cs="Arial"/>
                <w:b/>
                <w:bCs/>
                <w:color w:val="00B050"/>
                <w:sz w:val="32"/>
                <w:szCs w:val="32"/>
              </w:rPr>
            </w:pPr>
            <w:r w:rsidRPr="000F6C9B">
              <w:rPr>
                <w:rFonts w:cs="Arial"/>
                <w:b/>
                <w:bCs/>
                <w:color w:val="00B050"/>
                <w:sz w:val="32"/>
                <w:szCs w:val="32"/>
              </w:rPr>
              <w:t>Price</w:t>
            </w:r>
          </w:p>
        </w:tc>
        <w:tc>
          <w:tcPr>
            <w:tcW w:w="3047" w:type="dxa"/>
          </w:tcPr>
          <w:p w14:paraId="5A0D63CE" w14:textId="4FC49F52" w:rsidR="003B3B6F" w:rsidRPr="000F6C9B" w:rsidRDefault="003B3B6F" w:rsidP="00B36601">
            <w:pPr>
              <w:jc w:val="center"/>
              <w:rPr>
                <w:rFonts w:cs="Arial"/>
                <w:b/>
                <w:bCs/>
                <w:color w:val="00B050"/>
                <w:sz w:val="32"/>
                <w:szCs w:val="32"/>
              </w:rPr>
            </w:pPr>
            <w:r w:rsidRPr="000F6C9B">
              <w:rPr>
                <w:rFonts w:cs="Arial"/>
                <w:b/>
                <w:bCs/>
                <w:color w:val="00B050"/>
                <w:sz w:val="32"/>
                <w:szCs w:val="32"/>
              </w:rPr>
              <w:t>Name</w:t>
            </w:r>
          </w:p>
        </w:tc>
        <w:tc>
          <w:tcPr>
            <w:tcW w:w="3176" w:type="dxa"/>
          </w:tcPr>
          <w:p w14:paraId="4EBACDCC" w14:textId="3A5F1584" w:rsidR="003B3B6F" w:rsidRPr="000F6C9B" w:rsidRDefault="003B3B6F" w:rsidP="00B36601">
            <w:pPr>
              <w:jc w:val="center"/>
              <w:rPr>
                <w:rFonts w:cs="Arial"/>
                <w:b/>
                <w:bCs/>
                <w:color w:val="00B050"/>
                <w:sz w:val="32"/>
                <w:szCs w:val="32"/>
              </w:rPr>
            </w:pPr>
            <w:r w:rsidRPr="000F6C9B">
              <w:rPr>
                <w:rFonts w:cs="Arial"/>
                <w:b/>
                <w:bCs/>
                <w:color w:val="00B050"/>
                <w:sz w:val="32"/>
                <w:szCs w:val="32"/>
              </w:rPr>
              <w:t>Needs</w:t>
            </w:r>
          </w:p>
        </w:tc>
      </w:tr>
      <w:tr w:rsidR="00F835E5" w:rsidRPr="000F6C9B" w14:paraId="5C383BEC" w14:textId="77777777" w:rsidTr="00B36601">
        <w:trPr>
          <w:trHeight w:val="573"/>
        </w:trPr>
        <w:tc>
          <w:tcPr>
            <w:tcW w:w="2745" w:type="dxa"/>
          </w:tcPr>
          <w:p w14:paraId="17C07CC1" w14:textId="77777777" w:rsidR="003B3B6F" w:rsidRPr="000F6C9B" w:rsidRDefault="003B3B6F" w:rsidP="00B36601">
            <w:pPr>
              <w:jc w:val="center"/>
              <w:rPr>
                <w:b/>
                <w:bCs/>
                <w:color w:val="00B050"/>
                <w:sz w:val="32"/>
                <w:szCs w:val="32"/>
              </w:rPr>
            </w:pPr>
          </w:p>
        </w:tc>
        <w:tc>
          <w:tcPr>
            <w:tcW w:w="2025" w:type="dxa"/>
          </w:tcPr>
          <w:p w14:paraId="4E7EC391" w14:textId="77777777" w:rsidR="003B3B6F" w:rsidRPr="000F6C9B" w:rsidRDefault="003B3B6F" w:rsidP="00B36601">
            <w:pPr>
              <w:jc w:val="center"/>
              <w:rPr>
                <w:rFonts w:cs="Arial"/>
                <w:b/>
                <w:bCs/>
                <w:color w:val="00B050"/>
                <w:sz w:val="32"/>
                <w:szCs w:val="32"/>
              </w:rPr>
            </w:pPr>
            <w:r w:rsidRPr="000F6C9B">
              <w:rPr>
                <w:rFonts w:cs="Arial"/>
                <w:b/>
                <w:bCs/>
                <w:color w:val="00B050"/>
                <w:sz w:val="32"/>
                <w:szCs w:val="32"/>
              </w:rPr>
              <w:t>$29.99</w:t>
            </w:r>
          </w:p>
        </w:tc>
        <w:tc>
          <w:tcPr>
            <w:tcW w:w="3047" w:type="dxa"/>
          </w:tcPr>
          <w:p w14:paraId="4CA51E72" w14:textId="61A25CF6" w:rsidR="003B3B6F" w:rsidRPr="000F6C9B" w:rsidRDefault="003B3B6F" w:rsidP="000F6C9B">
            <w:pPr>
              <w:jc w:val="center"/>
              <w:rPr>
                <w:rFonts w:cs="Arial"/>
                <w:b/>
                <w:bCs/>
                <w:color w:val="00B050"/>
                <w:sz w:val="32"/>
                <w:szCs w:val="32"/>
              </w:rPr>
            </w:pPr>
            <w:r w:rsidRPr="000F6C9B">
              <w:rPr>
                <w:rFonts w:eastAsia="Times New Roman" w:cs="Arial"/>
                <w:b/>
                <w:bCs/>
                <w:color w:val="00B050"/>
                <w:sz w:val="32"/>
                <w:szCs w:val="32"/>
                <w:lang w:eastAsia="en-CA"/>
              </w:rPr>
              <w:t>Spider Plant</w:t>
            </w:r>
          </w:p>
        </w:tc>
        <w:tc>
          <w:tcPr>
            <w:tcW w:w="3176" w:type="dxa"/>
          </w:tcPr>
          <w:p w14:paraId="758DCE82" w14:textId="77777777" w:rsidR="003B3B6F" w:rsidRPr="000F6C9B" w:rsidRDefault="003B3B6F" w:rsidP="00B36601">
            <w:pPr>
              <w:jc w:val="center"/>
              <w:rPr>
                <w:rFonts w:cs="Arial"/>
                <w:b/>
                <w:bCs/>
                <w:color w:val="00B050"/>
                <w:sz w:val="32"/>
                <w:szCs w:val="32"/>
              </w:rPr>
            </w:pPr>
          </w:p>
        </w:tc>
      </w:tr>
      <w:tr w:rsidR="00F835E5" w:rsidRPr="000F6C9B" w14:paraId="11F7F17A" w14:textId="77777777" w:rsidTr="00B36601">
        <w:trPr>
          <w:trHeight w:val="599"/>
        </w:trPr>
        <w:tc>
          <w:tcPr>
            <w:tcW w:w="2745" w:type="dxa"/>
          </w:tcPr>
          <w:p w14:paraId="745FBFBF" w14:textId="77777777" w:rsidR="003B3B6F" w:rsidRPr="000F6C9B" w:rsidRDefault="003B3B6F" w:rsidP="00B36601">
            <w:pPr>
              <w:jc w:val="center"/>
              <w:rPr>
                <w:b/>
                <w:bCs/>
                <w:color w:val="00B050"/>
                <w:sz w:val="32"/>
                <w:szCs w:val="32"/>
              </w:rPr>
            </w:pPr>
          </w:p>
        </w:tc>
        <w:tc>
          <w:tcPr>
            <w:tcW w:w="2025" w:type="dxa"/>
          </w:tcPr>
          <w:p w14:paraId="184BFBA0" w14:textId="77777777" w:rsidR="003B3B6F" w:rsidRPr="000F6C9B" w:rsidRDefault="003B3B6F" w:rsidP="00B36601">
            <w:pPr>
              <w:jc w:val="center"/>
              <w:rPr>
                <w:rFonts w:cs="Arial"/>
                <w:b/>
                <w:bCs/>
                <w:color w:val="00B050"/>
                <w:sz w:val="32"/>
                <w:szCs w:val="32"/>
              </w:rPr>
            </w:pPr>
            <w:r w:rsidRPr="000F6C9B">
              <w:rPr>
                <w:rFonts w:cs="Arial"/>
                <w:b/>
                <w:bCs/>
                <w:color w:val="00B050"/>
                <w:sz w:val="32"/>
                <w:szCs w:val="32"/>
              </w:rPr>
              <w:t>$29.99</w:t>
            </w:r>
          </w:p>
        </w:tc>
        <w:tc>
          <w:tcPr>
            <w:tcW w:w="3047" w:type="dxa"/>
          </w:tcPr>
          <w:p w14:paraId="3600D8B5" w14:textId="29D3830C" w:rsidR="003B3B6F" w:rsidRPr="000F6C9B" w:rsidRDefault="003B3B6F" w:rsidP="00B36601">
            <w:pPr>
              <w:jc w:val="center"/>
              <w:rPr>
                <w:rFonts w:cs="Arial"/>
                <w:b/>
                <w:bCs/>
                <w:color w:val="00B050"/>
                <w:sz w:val="32"/>
                <w:szCs w:val="32"/>
              </w:rPr>
            </w:pPr>
            <w:r w:rsidRPr="000F6C9B">
              <w:rPr>
                <w:rFonts w:cs="Arial"/>
                <w:b/>
                <w:bCs/>
                <w:color w:val="00B050"/>
                <w:sz w:val="32"/>
                <w:szCs w:val="32"/>
              </w:rPr>
              <w:t>Ficus Bonsai Tree</w:t>
            </w:r>
          </w:p>
        </w:tc>
        <w:tc>
          <w:tcPr>
            <w:tcW w:w="3176" w:type="dxa"/>
          </w:tcPr>
          <w:p w14:paraId="59865857" w14:textId="77777777" w:rsidR="003B3B6F" w:rsidRPr="000F6C9B" w:rsidRDefault="003B3B6F" w:rsidP="00B36601">
            <w:pPr>
              <w:jc w:val="center"/>
              <w:rPr>
                <w:rFonts w:cs="Arial"/>
                <w:b/>
                <w:bCs/>
                <w:color w:val="00B050"/>
                <w:sz w:val="32"/>
                <w:szCs w:val="32"/>
              </w:rPr>
            </w:pPr>
          </w:p>
        </w:tc>
      </w:tr>
      <w:tr w:rsidR="00F835E5" w:rsidRPr="000F6C9B" w14:paraId="322D15EE" w14:textId="77777777" w:rsidTr="00B36601">
        <w:trPr>
          <w:trHeight w:val="573"/>
        </w:trPr>
        <w:tc>
          <w:tcPr>
            <w:tcW w:w="2745" w:type="dxa"/>
          </w:tcPr>
          <w:p w14:paraId="6FF79010" w14:textId="77777777" w:rsidR="003B3B6F" w:rsidRPr="000F6C9B" w:rsidRDefault="003B3B6F" w:rsidP="00B36601">
            <w:pPr>
              <w:jc w:val="center"/>
              <w:rPr>
                <w:b/>
                <w:bCs/>
                <w:color w:val="00B050"/>
                <w:sz w:val="32"/>
                <w:szCs w:val="32"/>
              </w:rPr>
            </w:pPr>
          </w:p>
        </w:tc>
        <w:tc>
          <w:tcPr>
            <w:tcW w:w="2025" w:type="dxa"/>
          </w:tcPr>
          <w:p w14:paraId="075E9F3E" w14:textId="527B5CC2" w:rsidR="003B3B6F" w:rsidRPr="000F6C9B" w:rsidRDefault="003B3B6F" w:rsidP="00B36601">
            <w:pPr>
              <w:jc w:val="center"/>
              <w:rPr>
                <w:rFonts w:cs="Arial"/>
                <w:b/>
                <w:bCs/>
                <w:color w:val="00B050"/>
                <w:sz w:val="32"/>
                <w:szCs w:val="32"/>
              </w:rPr>
            </w:pPr>
            <w:r w:rsidRPr="000F6C9B">
              <w:rPr>
                <w:rFonts w:cs="Arial"/>
                <w:b/>
                <w:bCs/>
                <w:color w:val="00B050"/>
                <w:sz w:val="32"/>
                <w:szCs w:val="32"/>
              </w:rPr>
              <w:t>$69.99</w:t>
            </w:r>
          </w:p>
        </w:tc>
        <w:tc>
          <w:tcPr>
            <w:tcW w:w="3047" w:type="dxa"/>
          </w:tcPr>
          <w:p w14:paraId="540FB084" w14:textId="574642F4" w:rsidR="003B3B6F" w:rsidRPr="000F6C9B" w:rsidRDefault="003B3B6F" w:rsidP="00B36601">
            <w:pPr>
              <w:jc w:val="center"/>
              <w:rPr>
                <w:rFonts w:cs="Arial"/>
                <w:b/>
                <w:bCs/>
                <w:color w:val="00B050"/>
                <w:sz w:val="32"/>
                <w:szCs w:val="32"/>
              </w:rPr>
            </w:pPr>
            <w:r w:rsidRPr="000F6C9B">
              <w:rPr>
                <w:rFonts w:cs="Arial"/>
                <w:b/>
                <w:bCs/>
                <w:color w:val="00B050"/>
                <w:sz w:val="32"/>
                <w:szCs w:val="32"/>
              </w:rPr>
              <w:t xml:space="preserve">Monstera Delicioca </w:t>
            </w:r>
          </w:p>
        </w:tc>
        <w:tc>
          <w:tcPr>
            <w:tcW w:w="3176" w:type="dxa"/>
          </w:tcPr>
          <w:p w14:paraId="78F38B1F" w14:textId="77777777" w:rsidR="003B3B6F" w:rsidRPr="000F6C9B" w:rsidRDefault="003B3B6F" w:rsidP="00B36601">
            <w:pPr>
              <w:jc w:val="center"/>
              <w:rPr>
                <w:rFonts w:cs="Arial"/>
                <w:b/>
                <w:bCs/>
                <w:color w:val="00B050"/>
                <w:sz w:val="32"/>
                <w:szCs w:val="32"/>
              </w:rPr>
            </w:pPr>
          </w:p>
        </w:tc>
      </w:tr>
      <w:tr w:rsidR="00F835E5" w:rsidRPr="000F6C9B" w14:paraId="20F23EB2" w14:textId="77777777" w:rsidTr="00B36601">
        <w:trPr>
          <w:trHeight w:val="573"/>
        </w:trPr>
        <w:tc>
          <w:tcPr>
            <w:tcW w:w="2745" w:type="dxa"/>
          </w:tcPr>
          <w:p w14:paraId="06AF1412" w14:textId="77777777" w:rsidR="003B3B6F" w:rsidRPr="000F6C9B" w:rsidRDefault="003B3B6F" w:rsidP="00B36601">
            <w:pPr>
              <w:jc w:val="center"/>
              <w:rPr>
                <w:b/>
                <w:bCs/>
                <w:color w:val="00B050"/>
                <w:sz w:val="32"/>
                <w:szCs w:val="32"/>
              </w:rPr>
            </w:pPr>
          </w:p>
        </w:tc>
        <w:tc>
          <w:tcPr>
            <w:tcW w:w="2025" w:type="dxa"/>
          </w:tcPr>
          <w:p w14:paraId="05A1AA65" w14:textId="77777777" w:rsidR="003B3B6F" w:rsidRPr="000F6C9B" w:rsidRDefault="003B3B6F" w:rsidP="00B36601">
            <w:pPr>
              <w:jc w:val="center"/>
              <w:rPr>
                <w:rFonts w:cs="Arial"/>
                <w:b/>
                <w:bCs/>
                <w:color w:val="00B050"/>
                <w:sz w:val="32"/>
                <w:szCs w:val="32"/>
              </w:rPr>
            </w:pPr>
            <w:r w:rsidRPr="000F6C9B">
              <w:rPr>
                <w:rFonts w:cs="Arial"/>
                <w:b/>
                <w:bCs/>
                <w:color w:val="00B050"/>
                <w:sz w:val="32"/>
                <w:szCs w:val="32"/>
              </w:rPr>
              <w:t>$49.99</w:t>
            </w:r>
          </w:p>
        </w:tc>
        <w:tc>
          <w:tcPr>
            <w:tcW w:w="3047" w:type="dxa"/>
          </w:tcPr>
          <w:p w14:paraId="26128C7B" w14:textId="3D836860" w:rsidR="003B3B6F" w:rsidRPr="000F6C9B" w:rsidRDefault="003B3B6F" w:rsidP="00B36601">
            <w:pPr>
              <w:jc w:val="center"/>
              <w:rPr>
                <w:rFonts w:cs="Arial"/>
                <w:b/>
                <w:bCs/>
                <w:color w:val="00B050"/>
                <w:sz w:val="32"/>
                <w:szCs w:val="32"/>
              </w:rPr>
            </w:pPr>
            <w:r w:rsidRPr="000F6C9B">
              <w:rPr>
                <w:rFonts w:cs="Arial"/>
                <w:b/>
                <w:bCs/>
                <w:color w:val="00B050"/>
                <w:sz w:val="32"/>
                <w:szCs w:val="32"/>
              </w:rPr>
              <w:t xml:space="preserve">Monstera Adansonii </w:t>
            </w:r>
          </w:p>
        </w:tc>
        <w:tc>
          <w:tcPr>
            <w:tcW w:w="3176" w:type="dxa"/>
          </w:tcPr>
          <w:p w14:paraId="30A40F78" w14:textId="77777777" w:rsidR="003B3B6F" w:rsidRPr="000F6C9B" w:rsidRDefault="003B3B6F" w:rsidP="00B36601">
            <w:pPr>
              <w:jc w:val="center"/>
              <w:rPr>
                <w:rFonts w:cs="Arial"/>
                <w:b/>
                <w:bCs/>
                <w:color w:val="00B050"/>
                <w:sz w:val="32"/>
                <w:szCs w:val="32"/>
              </w:rPr>
            </w:pPr>
          </w:p>
        </w:tc>
      </w:tr>
      <w:tr w:rsidR="00F835E5" w:rsidRPr="000F6C9B" w14:paraId="715E8E00" w14:textId="77777777" w:rsidTr="00B36601">
        <w:trPr>
          <w:trHeight w:val="573"/>
        </w:trPr>
        <w:tc>
          <w:tcPr>
            <w:tcW w:w="2745" w:type="dxa"/>
          </w:tcPr>
          <w:p w14:paraId="085BECD0" w14:textId="77777777" w:rsidR="003B3B6F" w:rsidRPr="000F6C9B" w:rsidRDefault="003B3B6F" w:rsidP="00B36601">
            <w:pPr>
              <w:jc w:val="center"/>
              <w:rPr>
                <w:b/>
                <w:bCs/>
                <w:color w:val="00B050"/>
                <w:sz w:val="32"/>
                <w:szCs w:val="32"/>
              </w:rPr>
            </w:pPr>
          </w:p>
        </w:tc>
        <w:tc>
          <w:tcPr>
            <w:tcW w:w="2025" w:type="dxa"/>
          </w:tcPr>
          <w:p w14:paraId="4998993D" w14:textId="77777777" w:rsidR="003B3B6F" w:rsidRPr="000F6C9B" w:rsidRDefault="003B3B6F" w:rsidP="00B36601">
            <w:pPr>
              <w:jc w:val="center"/>
              <w:rPr>
                <w:rFonts w:cs="Arial"/>
                <w:b/>
                <w:bCs/>
                <w:color w:val="00B050"/>
                <w:sz w:val="32"/>
                <w:szCs w:val="32"/>
              </w:rPr>
            </w:pPr>
            <w:r w:rsidRPr="000F6C9B">
              <w:rPr>
                <w:rFonts w:cs="Arial"/>
                <w:b/>
                <w:bCs/>
                <w:color w:val="00B050"/>
                <w:sz w:val="32"/>
                <w:szCs w:val="32"/>
              </w:rPr>
              <w:t>$49.99</w:t>
            </w:r>
          </w:p>
        </w:tc>
        <w:tc>
          <w:tcPr>
            <w:tcW w:w="3047" w:type="dxa"/>
          </w:tcPr>
          <w:p w14:paraId="7E3BA368" w14:textId="5CDD9EAF" w:rsidR="003B3B6F" w:rsidRPr="000F6C9B" w:rsidRDefault="003B3B6F" w:rsidP="00B36601">
            <w:pPr>
              <w:jc w:val="center"/>
              <w:rPr>
                <w:rFonts w:cs="Arial"/>
                <w:b/>
                <w:bCs/>
                <w:color w:val="00B050"/>
                <w:sz w:val="32"/>
                <w:szCs w:val="32"/>
              </w:rPr>
            </w:pPr>
            <w:r w:rsidRPr="000F6C9B">
              <w:rPr>
                <w:rFonts w:cs="Arial"/>
                <w:b/>
                <w:bCs/>
                <w:color w:val="00B050"/>
                <w:sz w:val="32"/>
                <w:szCs w:val="32"/>
              </w:rPr>
              <w:t>ZZ Raven</w:t>
            </w:r>
          </w:p>
        </w:tc>
        <w:tc>
          <w:tcPr>
            <w:tcW w:w="3176" w:type="dxa"/>
          </w:tcPr>
          <w:p w14:paraId="50F8BC59" w14:textId="77777777" w:rsidR="003B3B6F" w:rsidRPr="000F6C9B" w:rsidRDefault="003B3B6F" w:rsidP="00B36601">
            <w:pPr>
              <w:jc w:val="center"/>
              <w:rPr>
                <w:rFonts w:cs="Arial"/>
                <w:b/>
                <w:bCs/>
                <w:color w:val="00B050"/>
                <w:sz w:val="32"/>
                <w:szCs w:val="32"/>
              </w:rPr>
            </w:pPr>
          </w:p>
        </w:tc>
      </w:tr>
      <w:tr w:rsidR="00F835E5" w:rsidRPr="000F6C9B" w14:paraId="15FF6D7A" w14:textId="77777777" w:rsidTr="00B36601">
        <w:trPr>
          <w:trHeight w:val="573"/>
        </w:trPr>
        <w:tc>
          <w:tcPr>
            <w:tcW w:w="2745" w:type="dxa"/>
          </w:tcPr>
          <w:p w14:paraId="537A96E0" w14:textId="77777777" w:rsidR="003B3B6F" w:rsidRPr="000F6C9B" w:rsidRDefault="003B3B6F" w:rsidP="00B36601">
            <w:pPr>
              <w:jc w:val="center"/>
              <w:rPr>
                <w:b/>
                <w:bCs/>
                <w:color w:val="00B050"/>
                <w:sz w:val="32"/>
                <w:szCs w:val="32"/>
              </w:rPr>
            </w:pPr>
          </w:p>
        </w:tc>
        <w:tc>
          <w:tcPr>
            <w:tcW w:w="2025" w:type="dxa"/>
          </w:tcPr>
          <w:p w14:paraId="20FAF967" w14:textId="77777777" w:rsidR="003B3B6F" w:rsidRPr="000F6C9B" w:rsidRDefault="003B3B6F" w:rsidP="00B36601">
            <w:pPr>
              <w:jc w:val="center"/>
              <w:rPr>
                <w:rFonts w:cs="Arial"/>
                <w:b/>
                <w:bCs/>
                <w:color w:val="00B050"/>
                <w:sz w:val="32"/>
                <w:szCs w:val="32"/>
              </w:rPr>
            </w:pPr>
            <w:r w:rsidRPr="000F6C9B">
              <w:rPr>
                <w:rFonts w:cs="Arial"/>
                <w:b/>
                <w:bCs/>
                <w:color w:val="00B050"/>
                <w:sz w:val="32"/>
                <w:szCs w:val="32"/>
              </w:rPr>
              <w:t>$49.99</w:t>
            </w:r>
          </w:p>
        </w:tc>
        <w:tc>
          <w:tcPr>
            <w:tcW w:w="3047" w:type="dxa"/>
          </w:tcPr>
          <w:p w14:paraId="573E98B8" w14:textId="24188CC8" w:rsidR="003B3B6F" w:rsidRPr="000F6C9B" w:rsidRDefault="003B3B6F" w:rsidP="00B36601">
            <w:pPr>
              <w:jc w:val="center"/>
              <w:rPr>
                <w:rFonts w:cs="Arial"/>
                <w:b/>
                <w:bCs/>
                <w:color w:val="00B050"/>
                <w:sz w:val="32"/>
                <w:szCs w:val="32"/>
              </w:rPr>
            </w:pPr>
            <w:r w:rsidRPr="000F6C9B">
              <w:rPr>
                <w:rFonts w:cs="Arial"/>
                <w:b/>
                <w:bCs/>
                <w:color w:val="00B050"/>
                <w:sz w:val="32"/>
                <w:szCs w:val="32"/>
              </w:rPr>
              <w:t>Golden Pothos</w:t>
            </w:r>
          </w:p>
        </w:tc>
        <w:tc>
          <w:tcPr>
            <w:tcW w:w="3176" w:type="dxa"/>
          </w:tcPr>
          <w:p w14:paraId="17759C72" w14:textId="77777777" w:rsidR="003B3B6F" w:rsidRPr="000F6C9B" w:rsidRDefault="003B3B6F" w:rsidP="00B36601">
            <w:pPr>
              <w:jc w:val="center"/>
              <w:rPr>
                <w:rFonts w:cs="Arial"/>
                <w:b/>
                <w:bCs/>
                <w:color w:val="00B050"/>
                <w:sz w:val="32"/>
                <w:szCs w:val="32"/>
              </w:rPr>
            </w:pPr>
          </w:p>
        </w:tc>
      </w:tr>
      <w:tr w:rsidR="00F835E5" w:rsidRPr="000F6C9B" w14:paraId="32C5AC2A" w14:textId="77777777" w:rsidTr="00B36601">
        <w:trPr>
          <w:trHeight w:val="573"/>
        </w:trPr>
        <w:tc>
          <w:tcPr>
            <w:tcW w:w="2745" w:type="dxa"/>
          </w:tcPr>
          <w:p w14:paraId="709D5FA7" w14:textId="77777777" w:rsidR="003B3B6F" w:rsidRPr="000F6C9B" w:rsidRDefault="003B3B6F" w:rsidP="00B36601">
            <w:pPr>
              <w:jc w:val="center"/>
              <w:rPr>
                <w:b/>
                <w:bCs/>
                <w:color w:val="00B050"/>
                <w:sz w:val="32"/>
                <w:szCs w:val="32"/>
              </w:rPr>
            </w:pPr>
          </w:p>
        </w:tc>
        <w:tc>
          <w:tcPr>
            <w:tcW w:w="2025" w:type="dxa"/>
          </w:tcPr>
          <w:p w14:paraId="606B6EF8" w14:textId="77777777" w:rsidR="003B3B6F" w:rsidRPr="000F6C9B" w:rsidRDefault="003B3B6F" w:rsidP="00B36601">
            <w:pPr>
              <w:jc w:val="center"/>
              <w:rPr>
                <w:rFonts w:cs="Arial"/>
                <w:b/>
                <w:bCs/>
                <w:color w:val="00B050"/>
                <w:sz w:val="32"/>
                <w:szCs w:val="32"/>
              </w:rPr>
            </w:pPr>
            <w:r w:rsidRPr="000F6C9B">
              <w:rPr>
                <w:rFonts w:cs="Arial"/>
                <w:b/>
                <w:bCs/>
                <w:color w:val="00B050"/>
                <w:sz w:val="32"/>
                <w:szCs w:val="32"/>
              </w:rPr>
              <w:t>$23.99</w:t>
            </w:r>
          </w:p>
        </w:tc>
        <w:tc>
          <w:tcPr>
            <w:tcW w:w="3047" w:type="dxa"/>
          </w:tcPr>
          <w:p w14:paraId="148D101D" w14:textId="2DD6E2CB" w:rsidR="003B3B6F" w:rsidRPr="000F6C9B" w:rsidRDefault="003B3B6F" w:rsidP="00B36601">
            <w:pPr>
              <w:jc w:val="center"/>
              <w:rPr>
                <w:rFonts w:cs="Arial"/>
                <w:b/>
                <w:bCs/>
                <w:color w:val="00B050"/>
                <w:sz w:val="32"/>
                <w:szCs w:val="32"/>
              </w:rPr>
            </w:pPr>
            <w:r w:rsidRPr="000F6C9B">
              <w:rPr>
                <w:rFonts w:cs="Arial"/>
                <w:b/>
                <w:bCs/>
                <w:color w:val="00B050"/>
                <w:sz w:val="32"/>
                <w:szCs w:val="32"/>
              </w:rPr>
              <w:t>Marble Pothos</w:t>
            </w:r>
          </w:p>
        </w:tc>
        <w:tc>
          <w:tcPr>
            <w:tcW w:w="3176" w:type="dxa"/>
          </w:tcPr>
          <w:p w14:paraId="02AFF138" w14:textId="77777777" w:rsidR="003B3B6F" w:rsidRPr="000F6C9B" w:rsidRDefault="003B3B6F" w:rsidP="00B36601">
            <w:pPr>
              <w:jc w:val="center"/>
              <w:rPr>
                <w:rFonts w:cs="Arial"/>
                <w:b/>
                <w:bCs/>
                <w:color w:val="00B050"/>
                <w:sz w:val="32"/>
                <w:szCs w:val="32"/>
              </w:rPr>
            </w:pPr>
          </w:p>
        </w:tc>
      </w:tr>
      <w:tr w:rsidR="00F835E5" w:rsidRPr="000F6C9B" w14:paraId="07C58E81" w14:textId="77777777" w:rsidTr="00B36601">
        <w:trPr>
          <w:trHeight w:val="573"/>
        </w:trPr>
        <w:tc>
          <w:tcPr>
            <w:tcW w:w="2745" w:type="dxa"/>
          </w:tcPr>
          <w:p w14:paraId="646A914A" w14:textId="77777777" w:rsidR="003B3B6F" w:rsidRPr="000F6C9B" w:rsidRDefault="003B3B6F" w:rsidP="00B36601">
            <w:pPr>
              <w:jc w:val="center"/>
              <w:rPr>
                <w:b/>
                <w:bCs/>
                <w:color w:val="00B050"/>
                <w:sz w:val="32"/>
                <w:szCs w:val="32"/>
              </w:rPr>
            </w:pPr>
          </w:p>
        </w:tc>
        <w:tc>
          <w:tcPr>
            <w:tcW w:w="2025" w:type="dxa"/>
          </w:tcPr>
          <w:p w14:paraId="6754A00B" w14:textId="0BA816BD" w:rsidR="003B3B6F" w:rsidRPr="000F6C9B" w:rsidRDefault="005D7106" w:rsidP="00B36601">
            <w:pPr>
              <w:jc w:val="center"/>
              <w:rPr>
                <w:b/>
                <w:bCs/>
                <w:color w:val="00B050"/>
                <w:sz w:val="32"/>
                <w:szCs w:val="32"/>
              </w:rPr>
            </w:pPr>
            <w:r w:rsidRPr="000F6C9B">
              <w:rPr>
                <w:b/>
                <w:bCs/>
                <w:color w:val="00B050"/>
                <w:sz w:val="32"/>
                <w:szCs w:val="32"/>
              </w:rPr>
              <w:t>$14.99</w:t>
            </w:r>
          </w:p>
        </w:tc>
        <w:tc>
          <w:tcPr>
            <w:tcW w:w="3047" w:type="dxa"/>
          </w:tcPr>
          <w:p w14:paraId="348CAFDF" w14:textId="77777777" w:rsidR="003B3B6F" w:rsidRPr="000F6C9B" w:rsidRDefault="003B3B6F" w:rsidP="00B36601">
            <w:pPr>
              <w:jc w:val="center"/>
              <w:rPr>
                <w:b/>
                <w:bCs/>
                <w:color w:val="00B050"/>
                <w:sz w:val="32"/>
                <w:szCs w:val="32"/>
              </w:rPr>
            </w:pPr>
            <w:r w:rsidRPr="000F6C9B">
              <w:rPr>
                <w:b/>
                <w:bCs/>
                <w:color w:val="00B050"/>
                <w:sz w:val="32"/>
                <w:szCs w:val="32"/>
              </w:rPr>
              <w:t>Birds of paradise</w:t>
            </w:r>
          </w:p>
        </w:tc>
        <w:tc>
          <w:tcPr>
            <w:tcW w:w="3176" w:type="dxa"/>
          </w:tcPr>
          <w:p w14:paraId="1443CABE" w14:textId="77777777" w:rsidR="003B3B6F" w:rsidRPr="000F6C9B" w:rsidRDefault="003B3B6F" w:rsidP="00B36601">
            <w:pPr>
              <w:jc w:val="center"/>
              <w:rPr>
                <w:b/>
                <w:bCs/>
                <w:color w:val="00B050"/>
                <w:sz w:val="32"/>
                <w:szCs w:val="32"/>
              </w:rPr>
            </w:pPr>
          </w:p>
        </w:tc>
      </w:tr>
    </w:tbl>
    <w:p w14:paraId="773EC313" w14:textId="3DCE97AE" w:rsidR="00EE579C" w:rsidRDefault="00EE579C" w:rsidP="00EE579C"/>
    <w:p w14:paraId="399DB7B7" w14:textId="729DC896" w:rsidR="00EE579C" w:rsidRDefault="00EE579C" w:rsidP="00EE579C"/>
    <w:p w14:paraId="797C15FC" w14:textId="28646BA5" w:rsidR="00EE579C" w:rsidRDefault="00EE579C" w:rsidP="00EE579C"/>
    <w:tbl>
      <w:tblPr>
        <w:tblStyle w:val="TableGrid"/>
        <w:tblpPr w:leftFromText="180" w:rightFromText="180" w:vertAnchor="text" w:horzAnchor="margin" w:tblpXSpec="center" w:tblpY="1040"/>
        <w:tblW w:w="11557" w:type="dxa"/>
        <w:shd w:val="clear" w:color="auto" w:fill="00B050"/>
        <w:tblLook w:val="04A0" w:firstRow="1" w:lastRow="0" w:firstColumn="1" w:lastColumn="0" w:noHBand="0" w:noVBand="1"/>
      </w:tblPr>
      <w:tblGrid>
        <w:gridCol w:w="11557"/>
      </w:tblGrid>
      <w:tr w:rsidR="000F6C9B" w:rsidRPr="000F6C9B" w14:paraId="650406FF" w14:textId="77777777" w:rsidTr="000F6C9B">
        <w:trPr>
          <w:trHeight w:val="3616"/>
        </w:trPr>
        <w:tc>
          <w:tcPr>
            <w:tcW w:w="11557" w:type="dxa"/>
            <w:shd w:val="clear" w:color="auto" w:fill="00B050"/>
          </w:tcPr>
          <w:p w14:paraId="6647E17C" w14:textId="77777777" w:rsidR="000F6C9B" w:rsidRPr="000F6C9B" w:rsidRDefault="000F6C9B" w:rsidP="000F6C9B">
            <w:pPr>
              <w:rPr>
                <w:b/>
                <w:bCs/>
                <w:color w:val="BFBFBF" w:themeColor="background1" w:themeShade="BF"/>
                <w:sz w:val="28"/>
                <w:szCs w:val="28"/>
                <w:u w:val="single"/>
              </w:rPr>
            </w:pPr>
            <w:r w:rsidRPr="000F6C9B">
              <w:rPr>
                <w:b/>
                <w:bCs/>
                <w:color w:val="BFBFBF" w:themeColor="background1" w:themeShade="BF"/>
                <w:sz w:val="28"/>
                <w:szCs w:val="28"/>
                <w:u w:val="single"/>
              </w:rPr>
              <w:t>What should you do when you get your new plants?</w:t>
            </w:r>
          </w:p>
          <w:p w14:paraId="6EA2376C" w14:textId="77777777" w:rsidR="000F6C9B" w:rsidRPr="000F6C9B" w:rsidRDefault="000F6C9B" w:rsidP="000F6C9B">
            <w:pPr>
              <w:pStyle w:val="ListParagraph"/>
              <w:numPr>
                <w:ilvl w:val="0"/>
                <w:numId w:val="2"/>
              </w:numPr>
              <w:rPr>
                <w:b/>
                <w:bCs/>
                <w:color w:val="BFBFBF" w:themeColor="background1" w:themeShade="BF"/>
                <w:sz w:val="28"/>
                <w:szCs w:val="28"/>
              </w:rPr>
            </w:pPr>
            <w:r w:rsidRPr="000F6C9B">
              <w:rPr>
                <w:b/>
                <w:bCs/>
                <w:color w:val="BFBFBF" w:themeColor="background1" w:themeShade="BF"/>
                <w:sz w:val="28"/>
                <w:szCs w:val="28"/>
              </w:rPr>
              <w:t>We recommend taking your plants out of the box right away (you new plants are excited to meet you!)</w:t>
            </w:r>
          </w:p>
          <w:p w14:paraId="60352138" w14:textId="77777777" w:rsidR="000F6C9B" w:rsidRPr="000F6C9B" w:rsidRDefault="000F6C9B" w:rsidP="000F6C9B">
            <w:pPr>
              <w:pStyle w:val="ListParagraph"/>
              <w:numPr>
                <w:ilvl w:val="0"/>
                <w:numId w:val="2"/>
              </w:numPr>
              <w:rPr>
                <w:b/>
                <w:bCs/>
                <w:color w:val="BFBFBF" w:themeColor="background1" w:themeShade="BF"/>
                <w:sz w:val="28"/>
                <w:szCs w:val="28"/>
              </w:rPr>
            </w:pPr>
            <w:r w:rsidRPr="000F6C9B">
              <w:rPr>
                <w:b/>
                <w:bCs/>
                <w:color w:val="BFBFBF" w:themeColor="background1" w:themeShade="BF"/>
                <w:sz w:val="28"/>
                <w:szCs w:val="28"/>
              </w:rPr>
              <w:t>Unwrap your plant carefully very carefully (including the tapes holding the dirt down, let a girl breath!)</w:t>
            </w:r>
          </w:p>
          <w:p w14:paraId="71484C44" w14:textId="77777777" w:rsidR="000F6C9B" w:rsidRPr="000F6C9B" w:rsidRDefault="000F6C9B" w:rsidP="000F6C9B">
            <w:pPr>
              <w:pStyle w:val="ListParagraph"/>
              <w:numPr>
                <w:ilvl w:val="0"/>
                <w:numId w:val="2"/>
              </w:numPr>
              <w:rPr>
                <w:b/>
                <w:bCs/>
                <w:color w:val="BFBFBF" w:themeColor="background1" w:themeShade="BF"/>
                <w:sz w:val="28"/>
                <w:szCs w:val="28"/>
              </w:rPr>
            </w:pPr>
            <w:r w:rsidRPr="000F6C9B">
              <w:rPr>
                <w:b/>
                <w:bCs/>
                <w:color w:val="BFBFBF" w:themeColor="background1" w:themeShade="BF"/>
                <w:sz w:val="28"/>
                <w:szCs w:val="28"/>
              </w:rPr>
              <w:t xml:space="preserve"> Your plant may look a little droopy </w:t>
            </w:r>
            <w:r w:rsidRPr="000F6C9B">
              <w:rPr>
                <mc:AlternateContent>
                  <mc:Choice Requires="w16se"/>
                  <mc:Fallback>
                    <w:rFonts w:ascii="Segoe UI Emoji" w:eastAsia="Segoe UI Emoji" w:hAnsi="Segoe UI Emoji" w:cs="Segoe UI Emoji"/>
                  </mc:Fallback>
                </mc:AlternateContent>
                <w:b/>
                <w:bCs/>
                <w:color w:val="BFBFBF" w:themeColor="background1" w:themeShade="BF"/>
                <w:sz w:val="28"/>
                <w:szCs w:val="28"/>
              </w:rPr>
              <mc:AlternateContent>
                <mc:Choice Requires="w16se">
                  <w16se:symEx w16se:font="Segoe UI Emoji" w16se:char="2639"/>
                </mc:Choice>
                <mc:Fallback>
                  <w:t>☹</w:t>
                </mc:Fallback>
              </mc:AlternateContent>
            </w:r>
            <w:r w:rsidRPr="000F6C9B">
              <w:rPr>
                <w:b/>
                <w:bCs/>
                <w:color w:val="BFBFBF" w:themeColor="background1" w:themeShade="BF"/>
                <w:sz w:val="28"/>
                <w:szCs w:val="28"/>
              </w:rPr>
              <w:t xml:space="preserve"> but don’t despair, your new babies are just fine! Put em in a warm bright window and add a little water!</w:t>
            </w:r>
          </w:p>
          <w:p w14:paraId="7DA2AE42" w14:textId="77777777" w:rsidR="000F6C9B" w:rsidRPr="000F6C9B" w:rsidRDefault="000F6C9B" w:rsidP="000F6C9B">
            <w:pPr>
              <w:pStyle w:val="ListParagraph"/>
              <w:numPr>
                <w:ilvl w:val="0"/>
                <w:numId w:val="2"/>
              </w:numPr>
              <w:rPr>
                <w:b/>
                <w:bCs/>
                <w:color w:val="BFBFBF" w:themeColor="background1" w:themeShade="BF"/>
                <w:sz w:val="28"/>
                <w:szCs w:val="28"/>
              </w:rPr>
            </w:pPr>
            <w:r w:rsidRPr="000F6C9B">
              <w:rPr>
                <w:b/>
                <w:bCs/>
                <w:color w:val="BFBFBF" w:themeColor="background1" w:themeShade="BF"/>
                <w:sz w:val="28"/>
                <w:szCs w:val="28"/>
              </w:rPr>
              <w:t xml:space="preserve">Send us a review of how much you love your plant! We want to make sure to meet the needs of our clients, if any problems arise please don’t hesitate to contact out support team at </w:t>
            </w:r>
            <w:r w:rsidRPr="000F6C9B">
              <w:rPr>
                <w:b/>
                <w:bCs/>
                <w:color w:val="BFBFBF" w:themeColor="background1" w:themeShade="BF"/>
                <w:sz w:val="28"/>
                <w:szCs w:val="28"/>
                <w:u w:val="single"/>
              </w:rPr>
              <w:t>botanicheaven@plantmail.com</w:t>
            </w:r>
          </w:p>
        </w:tc>
      </w:tr>
    </w:tbl>
    <w:p w14:paraId="03D08D04" w14:textId="4CFD5EC4" w:rsidR="00EE579C" w:rsidRDefault="00EE579C" w:rsidP="00EE579C"/>
    <w:p w14:paraId="2F296051" w14:textId="77777777" w:rsidR="000F6C9B" w:rsidRDefault="000F6C9B" w:rsidP="00EE579C"/>
    <w:p w14:paraId="0F396EC3" w14:textId="22014179" w:rsidR="00EE579C" w:rsidRDefault="00B36601" w:rsidP="00EE579C">
      <w:r>
        <w:rPr>
          <w:noProof/>
        </w:rPr>
        <w:lastRenderedPageBreak/>
        <mc:AlternateContent>
          <mc:Choice Requires="wps">
            <w:drawing>
              <wp:anchor distT="0" distB="0" distL="114300" distR="114300" simplePos="0" relativeHeight="251667456" behindDoc="0" locked="0" layoutInCell="1" allowOverlap="1" wp14:anchorId="75C41BEE" wp14:editId="220CE369">
                <wp:simplePos x="0" y="0"/>
                <wp:positionH relativeFrom="column">
                  <wp:posOffset>-426720</wp:posOffset>
                </wp:positionH>
                <wp:positionV relativeFrom="paragraph">
                  <wp:posOffset>-129540</wp:posOffset>
                </wp:positionV>
                <wp:extent cx="6652260" cy="1356360"/>
                <wp:effectExtent l="0" t="0" r="15240" b="15240"/>
                <wp:wrapNone/>
                <wp:docPr id="8" name="Text Box 8"/>
                <wp:cNvGraphicFramePr/>
                <a:graphic xmlns:a="http://schemas.openxmlformats.org/drawingml/2006/main">
                  <a:graphicData uri="http://schemas.microsoft.com/office/word/2010/wordprocessingShape">
                    <wps:wsp>
                      <wps:cNvSpPr txBox="1"/>
                      <wps:spPr>
                        <a:xfrm>
                          <a:off x="0" y="0"/>
                          <a:ext cx="6652260" cy="1356360"/>
                        </a:xfrm>
                        <a:prstGeom prst="rect">
                          <a:avLst/>
                        </a:prstGeom>
                        <a:solidFill>
                          <a:srgbClr val="00B050"/>
                        </a:solidFill>
                        <a:ln w="6350">
                          <a:solidFill>
                            <a:prstClr val="black"/>
                          </a:solidFill>
                        </a:ln>
                      </wps:spPr>
                      <wps:txbx>
                        <w:txbxContent>
                          <w:p w14:paraId="1151BCA7" w14:textId="4E2C1B0E" w:rsidR="00EE579C" w:rsidRPr="00B36601" w:rsidRDefault="009D28F9" w:rsidP="009D28F9">
                            <w:pPr>
                              <w:jc w:val="center"/>
                              <w:rPr>
                                <w:rFonts w:cs="Arial"/>
                                <w:sz w:val="160"/>
                                <w:szCs w:val="160"/>
                              </w:rPr>
                            </w:pPr>
                            <w:r w:rsidRPr="00B36601">
                              <w:rPr>
                                <w:rFonts w:cs="Arial"/>
                                <w:sz w:val="160"/>
                                <w:szCs w:val="160"/>
                              </w:rPr>
                              <w:t>Ligh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75C41BEE" id="Text Box 8" o:spid="_x0000_s1031" type="#_x0000_t202" style="position:absolute;margin-left:-33.6pt;margin-top:-10.2pt;width:523.8pt;height:106.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" fillcolor="#00b050" strokeweight=".5pt">
                <v:textbox>
                  <w:txbxContent>
                    <w:p w14:paraId="1151BCA7" w14:textId="4E2C1B0E" w:rsidR="00EE579C" w:rsidRPr="00B36601" w:rsidRDefault="009D28F9" w:rsidP="009D28F9">
                      <w:pPr>
                        <w:jc w:val="center"/>
                        <w:rPr>
                          <w:rFonts w:cs="Arial"/>
                          <w:sz w:val="160"/>
                          <w:szCs w:val="160"/>
                        </w:rPr>
                      </w:pPr>
                      <w:r w:rsidRPr="00B36601">
                        <w:rPr>
                          <w:rFonts w:cs="Arial"/>
                          <w:sz w:val="160"/>
                          <w:szCs w:val="160"/>
                        </w:rPr>
                        <w:t>Lighting!</w:t>
                      </w:r>
                    </w:p>
                  </w:txbxContent>
                </v:textbox>
              </v:shape>
            </w:pict>
          </mc:Fallback>
        </mc:AlternateContent>
      </w:r>
    </w:p>
    <w:p w14:paraId="1E361446" w14:textId="37C9A246" w:rsidR="00EE579C" w:rsidRDefault="00EE579C" w:rsidP="00EE579C"/>
    <w:p w14:paraId="76996712" w14:textId="20968880" w:rsidR="00EE579C" w:rsidRDefault="00EE579C" w:rsidP="00EE579C"/>
    <w:p w14:paraId="78C681CF" w14:textId="2B5FE03A" w:rsidR="00EE579C" w:rsidRDefault="00EE579C" w:rsidP="00EE579C"/>
    <w:p w14:paraId="1F9201F7" w14:textId="5D978F99" w:rsidR="00EE579C" w:rsidRDefault="00B36601" w:rsidP="00EE579C">
      <w:r>
        <w:rPr>
          <w:noProof/>
        </w:rPr>
        <mc:AlternateContent>
          <mc:Choice Requires="wps">
            <w:drawing>
              <wp:anchor distT="0" distB="0" distL="114300" distR="114300" simplePos="0" relativeHeight="251673600" behindDoc="0" locked="0" layoutInCell="1" allowOverlap="1" wp14:anchorId="2E9CFD89" wp14:editId="1DFF0695">
                <wp:simplePos x="0" y="0"/>
                <wp:positionH relativeFrom="margin">
                  <wp:align>right</wp:align>
                </wp:positionH>
                <wp:positionV relativeFrom="paragraph">
                  <wp:posOffset>114935</wp:posOffset>
                </wp:positionV>
                <wp:extent cx="6080760" cy="158496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080760" cy="1584960"/>
                        </a:xfrm>
                        <a:prstGeom prst="rect">
                          <a:avLst/>
                        </a:prstGeom>
                        <a:solidFill>
                          <a:schemeClr val="bg1">
                            <a:lumMod val="75000"/>
                          </a:schemeClr>
                        </a:solidFill>
                        <a:ln w="6350">
                          <a:noFill/>
                        </a:ln>
                      </wps:spPr>
                      <wps:txbx>
                        <w:txbxContent>
                          <w:p w14:paraId="7CD08D2D" w14:textId="0A5961DC" w:rsidR="005D7106" w:rsidRPr="00367F38" w:rsidRDefault="005D7106">
                            <w:pPr>
                              <w:rPr>
                                <w:b/>
                                <w:bCs/>
                                <w:color w:val="00B050"/>
                                <w:sz w:val="28"/>
                                <w:szCs w:val="28"/>
                                <w:u w:val="single"/>
                              </w:rPr>
                            </w:pPr>
                            <w:r w:rsidRPr="00367F38">
                              <w:rPr>
                                <w:b/>
                                <w:bCs/>
                                <w:color w:val="00B050"/>
                                <w:sz w:val="28"/>
                                <w:szCs w:val="28"/>
                                <w:u w:val="single"/>
                              </w:rPr>
                              <w:t>Why Grow Lights?</w:t>
                            </w:r>
                          </w:p>
                          <w:p w14:paraId="2DF8315F" w14:textId="6608DB43" w:rsidR="0028185F" w:rsidRPr="00367F38" w:rsidRDefault="005D7106">
                            <w:pPr>
                              <w:rPr>
                                <w:color w:val="00B050"/>
                                <w:sz w:val="28"/>
                                <w:szCs w:val="28"/>
                              </w:rPr>
                            </w:pPr>
                            <w:r w:rsidRPr="00367F38">
                              <w:rPr>
                                <w:color w:val="00B050"/>
                                <w:sz w:val="28"/>
                                <w:szCs w:val="28"/>
                              </w:rPr>
                              <w:t>Not everyone that loves plants can have huge windows with tons of light coming through. One product that can help plants grown their fullest are plant lights, with plant lights it doesn’t matter how much sun you’re getting from the outdoors. Anyone can successfully grow even the pickiest of plants with a grow l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type w14:anchorId="2E9CFD89" id="_x0000_t202" coordsize="21600,21600" o:spt="202" path="m,l,21600r21600,l21600,xe">
                <v:stroke joinstyle="miter"/>
                <v:path gradientshapeok="t" o:connecttype="rect"/>
              </v:shapetype>
              <v:shape id="Text Box 15" o:spid="_x0000_s1032" type="#_x0000_t202" style="position:absolute;margin-left:427.6pt;margin-top:9.05pt;width:478.8pt;height:124.8pt;z-index:2516736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" fillcolor="#bfbfbf [2412]" stroked="f" strokeweight=".5pt">
                <v:textbox>
                  <w:txbxContent>
                    <w:p w14:paraId="7CD08D2D" w14:textId="0A5961DC" w:rsidR="005D7106" w:rsidRPr="00367F38" w:rsidRDefault="005D7106">
                      <w:pPr>
                        <w:rPr>
                          <w:b/>
                          <w:bCs/>
                          <w:color w:val="00B050"/>
                          <w:sz w:val="28"/>
                          <w:szCs w:val="28"/>
                          <w:u w:val="single"/>
                        </w:rPr>
                      </w:pPr>
                      <w:r w:rsidRPr="00367F38">
                        <w:rPr>
                          <w:b/>
                          <w:bCs/>
                          <w:color w:val="00B050"/>
                          <w:sz w:val="28"/>
                          <w:szCs w:val="28"/>
                          <w:u w:val="single"/>
                        </w:rPr>
                        <w:t>Why Grow Lights?</w:t>
                      </w:r>
                    </w:p>
                    <w:p w14:paraId="2DF8315F" w14:textId="6608DB43" w:rsidR="0028185F" w:rsidRPr="00367F38" w:rsidRDefault="005D7106">
                      <w:pPr>
                        <w:rPr>
                          <w:color w:val="00B050"/>
                          <w:sz w:val="28"/>
                          <w:szCs w:val="28"/>
                        </w:rPr>
                      </w:pPr>
                      <w:r w:rsidRPr="00367F38">
                        <w:rPr>
                          <w:color w:val="00B050"/>
                          <w:sz w:val="28"/>
                          <w:szCs w:val="28"/>
                        </w:rPr>
                        <w:t>Not everyone that loves plants can have huge windows with tons of light coming through. One product that can help plants grown their fullest are plant lights, with plant lights it doesn’t matter how much sun you’re getting from the outdoors. Anyone can successfully grow even the pickiest of plants with a grow light!</w:t>
                      </w:r>
                    </w:p>
                  </w:txbxContent>
                </v:textbox>
                <w10:wrap anchorx="margin"/>
              </v:shape>
            </w:pict>
          </mc:Fallback>
        </mc:AlternateContent>
      </w:r>
    </w:p>
    <w:p w14:paraId="32F86C8B" w14:textId="7C1C1D28" w:rsidR="00EE579C" w:rsidRDefault="00EE579C" w:rsidP="00EE579C"/>
    <w:p w14:paraId="775FF1FF" w14:textId="55971421" w:rsidR="00EE579C" w:rsidRDefault="00EE579C" w:rsidP="00EE579C"/>
    <w:p w14:paraId="7482E70F" w14:textId="3992EBA8" w:rsidR="00EE579C" w:rsidRDefault="00EE579C" w:rsidP="00EE579C"/>
    <w:p w14:paraId="277C671C" w14:textId="6BC0A781" w:rsidR="00EE579C" w:rsidRDefault="00EE579C" w:rsidP="00EE579C"/>
    <w:tbl>
      <w:tblPr>
        <w:tblStyle w:val="TableGrid"/>
        <w:tblpPr w:leftFromText="180" w:rightFromText="180" w:vertAnchor="text" w:horzAnchor="margin" w:tblpXSpec="center" w:tblpY="597"/>
        <w:tblW w:w="11622" w:type="dxa"/>
        <w:tblLook w:val="04A0" w:firstRow="1" w:lastRow="0" w:firstColumn="1" w:lastColumn="0" w:noHBand="0" w:noVBand="1"/>
      </w:tblPr>
      <w:tblGrid>
        <w:gridCol w:w="3840"/>
        <w:gridCol w:w="3840"/>
        <w:gridCol w:w="3942"/>
      </w:tblGrid>
      <w:tr w:rsidR="00367F38" w14:paraId="7B59F864" w14:textId="77777777" w:rsidTr="00367F38">
        <w:trPr>
          <w:trHeight w:val="722"/>
        </w:trPr>
        <w:tc>
          <w:tcPr>
            <w:tcW w:w="3840" w:type="dxa"/>
          </w:tcPr>
          <w:p w14:paraId="591C5C13" w14:textId="77777777" w:rsidR="00367F38" w:rsidRPr="00EA55B8" w:rsidRDefault="00367F38" w:rsidP="00367F38">
            <w:pPr>
              <w:jc w:val="center"/>
              <w:rPr>
                <w:sz w:val="36"/>
                <w:szCs w:val="36"/>
              </w:rPr>
            </w:pPr>
            <w:r w:rsidRPr="00EA55B8">
              <w:rPr>
                <w:sz w:val="36"/>
                <w:szCs w:val="36"/>
              </w:rPr>
              <w:t>Light</w:t>
            </w:r>
          </w:p>
        </w:tc>
        <w:tc>
          <w:tcPr>
            <w:tcW w:w="3840" w:type="dxa"/>
          </w:tcPr>
          <w:p w14:paraId="30051A66" w14:textId="77777777" w:rsidR="00367F38" w:rsidRPr="00EA55B8" w:rsidRDefault="00367F38" w:rsidP="00367F38">
            <w:pPr>
              <w:jc w:val="center"/>
              <w:rPr>
                <w:sz w:val="36"/>
                <w:szCs w:val="36"/>
              </w:rPr>
            </w:pPr>
            <w:r w:rsidRPr="00EA55B8">
              <w:rPr>
                <w:sz w:val="36"/>
                <w:szCs w:val="36"/>
              </w:rPr>
              <w:t>Price</w:t>
            </w:r>
          </w:p>
        </w:tc>
        <w:tc>
          <w:tcPr>
            <w:tcW w:w="3942" w:type="dxa"/>
          </w:tcPr>
          <w:p w14:paraId="4ED27832" w14:textId="77777777" w:rsidR="00367F38" w:rsidRPr="00EA55B8" w:rsidRDefault="00367F38" w:rsidP="00367F38">
            <w:pPr>
              <w:jc w:val="center"/>
              <w:rPr>
                <w:sz w:val="36"/>
                <w:szCs w:val="36"/>
              </w:rPr>
            </w:pPr>
            <w:r w:rsidRPr="00EA55B8">
              <w:rPr>
                <w:sz w:val="36"/>
                <w:szCs w:val="36"/>
              </w:rPr>
              <w:t>Description</w:t>
            </w:r>
          </w:p>
        </w:tc>
      </w:tr>
      <w:tr w:rsidR="00367F38" w14:paraId="5FDCB39F" w14:textId="77777777" w:rsidTr="00367F38">
        <w:trPr>
          <w:trHeight w:val="722"/>
        </w:trPr>
        <w:tc>
          <w:tcPr>
            <w:tcW w:w="3840" w:type="dxa"/>
          </w:tcPr>
          <w:p w14:paraId="459B198D" w14:textId="77777777" w:rsidR="00367F38" w:rsidRDefault="00367F38" w:rsidP="00367F38"/>
        </w:tc>
        <w:tc>
          <w:tcPr>
            <w:tcW w:w="3840" w:type="dxa"/>
          </w:tcPr>
          <w:p w14:paraId="6A300E90" w14:textId="77777777" w:rsidR="00367F38" w:rsidRDefault="00367F38" w:rsidP="00367F38">
            <w:r>
              <w:t>69.99</w:t>
            </w:r>
          </w:p>
        </w:tc>
        <w:tc>
          <w:tcPr>
            <w:tcW w:w="3942" w:type="dxa"/>
          </w:tcPr>
          <w:p w14:paraId="50AB8A12" w14:textId="77777777" w:rsidR="00367F38" w:rsidRDefault="00367F38" w:rsidP="00367F38"/>
        </w:tc>
      </w:tr>
      <w:tr w:rsidR="00367F38" w14:paraId="124296B9" w14:textId="77777777" w:rsidTr="00367F38">
        <w:trPr>
          <w:trHeight w:val="756"/>
        </w:trPr>
        <w:tc>
          <w:tcPr>
            <w:tcW w:w="3840" w:type="dxa"/>
          </w:tcPr>
          <w:p w14:paraId="30E3C7DC" w14:textId="77777777" w:rsidR="00367F38" w:rsidRDefault="00367F38" w:rsidP="00367F38"/>
        </w:tc>
        <w:tc>
          <w:tcPr>
            <w:tcW w:w="3840" w:type="dxa"/>
          </w:tcPr>
          <w:p w14:paraId="2D770862" w14:textId="77777777" w:rsidR="00367F38" w:rsidRDefault="00367F38" w:rsidP="00367F38">
            <w:r>
              <w:t>29.99</w:t>
            </w:r>
          </w:p>
        </w:tc>
        <w:tc>
          <w:tcPr>
            <w:tcW w:w="3942" w:type="dxa"/>
          </w:tcPr>
          <w:p w14:paraId="4A8959B0" w14:textId="77777777" w:rsidR="00367F38" w:rsidRDefault="00367F38" w:rsidP="00367F38"/>
        </w:tc>
      </w:tr>
    </w:tbl>
    <w:p w14:paraId="265D46B1" w14:textId="3D4510DC" w:rsidR="00EE579C" w:rsidRDefault="00EE579C" w:rsidP="00EE579C"/>
    <w:p w14:paraId="02A499A1" w14:textId="3FD31C95" w:rsidR="00EE579C" w:rsidRDefault="00EE579C" w:rsidP="00EE579C"/>
    <w:p w14:paraId="2F99ABF2" w14:textId="2F674D01" w:rsidR="00EE579C" w:rsidRDefault="00EE579C" w:rsidP="00EE579C"/>
    <w:p w14:paraId="2EB40419" w14:textId="57231708" w:rsidR="00EE579C" w:rsidRDefault="00367F38" w:rsidP="00EE579C">
      <w:r w:rsidRPr="008019D0">
        <w:rPr>
          <w:noProof/>
        </w:rPr>
        <w:drawing>
          <wp:anchor distT="0" distB="0" distL="114300" distR="114300" simplePos="0" relativeHeight="251683840" behindDoc="0" locked="0" layoutInCell="1" allowOverlap="1" wp14:anchorId="60EEF8FE" wp14:editId="01394038">
            <wp:simplePos x="0" y="0"/>
            <wp:positionH relativeFrom="margin">
              <wp:posOffset>-1131570</wp:posOffset>
            </wp:positionH>
            <wp:positionV relativeFrom="paragraph">
              <wp:posOffset>149642</wp:posOffset>
            </wp:positionV>
            <wp:extent cx="3495299" cy="2665730"/>
            <wp:effectExtent l="0" t="4445" r="5715" b="571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3495299" cy="2665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D3FC4A" w14:textId="2EA9F87C" w:rsidR="00EE579C" w:rsidRDefault="00EE579C" w:rsidP="00EE579C"/>
    <w:p w14:paraId="1F616FA4" w14:textId="313AB17C" w:rsidR="00EE579C" w:rsidRDefault="00EE579C" w:rsidP="00EE579C"/>
    <w:p w14:paraId="668ADABE" w14:textId="4CDEAD3D" w:rsidR="00EE579C" w:rsidRDefault="00367F38" w:rsidP="00EE579C">
      <w:r>
        <w:rPr>
          <w:noProof/>
        </w:rPr>
        <mc:AlternateContent>
          <mc:Choice Requires="wps">
            <w:drawing>
              <wp:anchor distT="0" distB="0" distL="114300" distR="114300" simplePos="0" relativeHeight="251684864" behindDoc="0" locked="0" layoutInCell="1" allowOverlap="1" wp14:anchorId="2E6301B0" wp14:editId="4938DC10">
                <wp:simplePos x="0" y="0"/>
                <wp:positionH relativeFrom="margin">
                  <wp:posOffset>2137410</wp:posOffset>
                </wp:positionH>
                <wp:positionV relativeFrom="paragraph">
                  <wp:posOffset>81915</wp:posOffset>
                </wp:positionV>
                <wp:extent cx="1181100" cy="1143000"/>
                <wp:effectExtent l="0" t="0" r="0" b="0"/>
                <wp:wrapNone/>
                <wp:docPr id="22" name="Sun 22"/>
                <wp:cNvGraphicFramePr/>
                <a:graphic xmlns:a="http://schemas.openxmlformats.org/drawingml/2006/main">
                  <a:graphicData uri="http://schemas.microsoft.com/office/word/2010/wordprocessingShape">
                    <wps:wsp>
                      <wps:cNvSpPr/>
                      <wps:spPr>
                        <a:xfrm>
                          <a:off x="0" y="0"/>
                          <a:ext cx="1181100" cy="1143000"/>
                        </a:xfrm>
                        <a:prstGeom prst="sun">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3FC011B7"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22" o:spid="_x0000_s1026" type="#_x0000_t183" style="position:absolute;margin-left:168.3pt;margin-top:6.45pt;width:93pt;height:90pt;z-index:2516848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" fillcolor="#00b050" stroked="f" strokeweight="1pt">
                <w10:wrap anchorx="margin"/>
              </v:shape>
            </w:pict>
          </mc:Fallback>
        </mc:AlternateContent>
      </w:r>
    </w:p>
    <w:p w14:paraId="4B927312" w14:textId="38A79F4E" w:rsidR="00EE579C" w:rsidRDefault="00EE579C" w:rsidP="00EE579C"/>
    <w:p w14:paraId="029FE891" w14:textId="7C53C7F9" w:rsidR="00EE579C" w:rsidRDefault="00EE579C" w:rsidP="00EE579C"/>
    <w:p w14:paraId="485C0C3D" w14:textId="3A0C78C0" w:rsidR="00EE579C" w:rsidRDefault="00EE579C" w:rsidP="00EE579C"/>
    <w:p w14:paraId="704113C3" w14:textId="03B1CD71" w:rsidR="00EE579C" w:rsidRDefault="00EE579C" w:rsidP="00EE579C"/>
    <w:p w14:paraId="17AF868B" w14:textId="78FE3FB3" w:rsidR="00EE579C" w:rsidRDefault="00EE579C" w:rsidP="00EE579C"/>
    <w:p w14:paraId="5FC9E1DC" w14:textId="5EEAAC6E" w:rsidR="00EE579C" w:rsidRDefault="00EE579C" w:rsidP="00EE579C"/>
    <w:p w14:paraId="6BE5ED4C" w14:textId="6ECD67AE" w:rsidR="00EE579C" w:rsidRDefault="00EE579C" w:rsidP="00EE579C"/>
    <w:p w14:paraId="590F6DC7" w14:textId="3FF356F7" w:rsidR="00EE579C" w:rsidRDefault="00EE579C" w:rsidP="00EE579C"/>
    <w:p w14:paraId="755C1C3E" w14:textId="79F652BC" w:rsidR="00EE579C" w:rsidRDefault="00EE579C" w:rsidP="00EE579C"/>
    <w:p w14:paraId="47E8B599" w14:textId="0500B7CE" w:rsidR="00EE579C" w:rsidRDefault="00EE579C" w:rsidP="00EE579C">
      <w:r>
        <w:rPr>
          <w:noProof/>
        </w:rPr>
        <mc:AlternateContent>
          <mc:Choice Requires="wps">
            <w:drawing>
              <wp:anchor distT="0" distB="0" distL="114300" distR="114300" simplePos="0" relativeHeight="251669504" behindDoc="0" locked="0" layoutInCell="1" allowOverlap="1" wp14:anchorId="6EE9200F" wp14:editId="710113B0">
                <wp:simplePos x="0" y="0"/>
                <wp:positionH relativeFrom="column">
                  <wp:posOffset>-274320</wp:posOffset>
                </wp:positionH>
                <wp:positionV relativeFrom="paragraph">
                  <wp:posOffset>-534035</wp:posOffset>
                </wp:positionV>
                <wp:extent cx="6652260" cy="1135380"/>
                <wp:effectExtent l="0" t="0" r="15240" b="26670"/>
                <wp:wrapNone/>
                <wp:docPr id="9" name="Text Box 9"/>
                <wp:cNvGraphicFramePr/>
                <a:graphic xmlns:a="http://schemas.openxmlformats.org/drawingml/2006/main">
                  <a:graphicData uri="http://schemas.microsoft.com/office/word/2010/wordprocessingShape">
                    <wps:wsp>
                      <wps:cNvSpPr txBox="1"/>
                      <wps:spPr>
                        <a:xfrm>
                          <a:off x="0" y="0"/>
                          <a:ext cx="6652260" cy="1135380"/>
                        </a:xfrm>
                        <a:prstGeom prst="rect">
                          <a:avLst/>
                        </a:prstGeom>
                        <a:solidFill>
                          <a:srgbClr val="00B050"/>
                        </a:solidFill>
                        <a:ln w="6350">
                          <a:solidFill>
                            <a:prstClr val="black"/>
                          </a:solidFill>
                        </a:ln>
                      </wps:spPr>
                      <wps:txbx>
                        <w:txbxContent>
                          <w:p w14:paraId="003AB0C6" w14:textId="65A7B3DE" w:rsidR="00EE579C" w:rsidRPr="009D28F9" w:rsidRDefault="009D28F9" w:rsidP="009D28F9">
                            <w:pPr>
                              <w:jc w:val="center"/>
                              <w:rPr>
                                <w:rFonts w:ascii="Arial" w:hAnsi="Arial" w:cs="Arial"/>
                                <w:sz w:val="144"/>
                                <w:szCs w:val="144"/>
                              </w:rPr>
                            </w:pPr>
                            <w:r w:rsidRPr="009D28F9">
                              <w:rPr>
                                <w:rFonts w:ascii="Arial" w:hAnsi="Arial" w:cs="Arial"/>
                                <w:sz w:val="144"/>
                                <w:szCs w:val="144"/>
                              </w:rPr>
                              <w:t>Fertiliz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6EE9200F" id="Text Box 9" o:spid="_x0000_s1033" type="#_x0000_t202" style="position:absolute;margin-left:-21.6pt;margin-top:-42.05pt;width:523.8pt;height:89.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" fillcolor="#00b050" strokeweight=".5pt">
                <v:textbox>
                  <w:txbxContent>
                    <w:p w14:paraId="003AB0C6" w14:textId="65A7B3DE" w:rsidR="00EE579C" w:rsidRPr="009D28F9" w:rsidRDefault="009D28F9" w:rsidP="009D28F9">
                      <w:pPr>
                        <w:jc w:val="center"/>
                        <w:rPr>
                          <w:rFonts w:ascii="Arial" w:hAnsi="Arial" w:cs="Arial"/>
                          <w:sz w:val="144"/>
                          <w:szCs w:val="144"/>
                        </w:rPr>
                      </w:pPr>
                      <w:r w:rsidRPr="009D28F9">
                        <w:rPr>
                          <w:rFonts w:ascii="Arial" w:hAnsi="Arial" w:cs="Arial"/>
                          <w:sz w:val="144"/>
                          <w:szCs w:val="144"/>
                        </w:rPr>
                        <w:t>Fertilizer!</w:t>
                      </w:r>
                    </w:p>
                  </w:txbxContent>
                </v:textbox>
              </v:shape>
            </w:pict>
          </mc:Fallback>
        </mc:AlternateContent>
      </w:r>
    </w:p>
    <w:p w14:paraId="14CC8B1C" w14:textId="24A36CBE" w:rsidR="00EE579C" w:rsidRDefault="00EE579C" w:rsidP="00EE579C"/>
    <w:p w14:paraId="0E561FBC" w14:textId="463D119A" w:rsidR="00EE579C" w:rsidRDefault="00EE579C" w:rsidP="00EE579C"/>
    <w:p w14:paraId="0000EA3B" w14:textId="69882645" w:rsidR="00EE579C" w:rsidRDefault="0028185F" w:rsidP="00EE579C">
      <w:r>
        <w:rPr>
          <w:noProof/>
        </w:rPr>
        <mc:AlternateContent>
          <mc:Choice Requires="wps">
            <w:drawing>
              <wp:anchor distT="0" distB="0" distL="114300" distR="114300" simplePos="0" relativeHeight="251676672" behindDoc="0" locked="0" layoutInCell="1" allowOverlap="1" wp14:anchorId="1B46652D" wp14:editId="21EB8B33">
                <wp:simplePos x="0" y="0"/>
                <wp:positionH relativeFrom="column">
                  <wp:posOffset>0</wp:posOffset>
                </wp:positionH>
                <wp:positionV relativeFrom="paragraph">
                  <wp:posOffset>0</wp:posOffset>
                </wp:positionV>
                <wp:extent cx="6080760" cy="1082040"/>
                <wp:effectExtent l="0" t="0" r="15240" b="22860"/>
                <wp:wrapNone/>
                <wp:docPr id="17" name="Text Box 17"/>
                <wp:cNvGraphicFramePr/>
                <a:graphic xmlns:a="http://schemas.openxmlformats.org/drawingml/2006/main">
                  <a:graphicData uri="http://schemas.microsoft.com/office/word/2010/wordprocessingShape">
                    <wps:wsp>
                      <wps:cNvSpPr txBox="1"/>
                      <wps:spPr>
                        <a:xfrm>
                          <a:off x="0" y="0"/>
                          <a:ext cx="6080760" cy="1082040"/>
                        </a:xfrm>
                        <a:prstGeom prst="rect">
                          <a:avLst/>
                        </a:prstGeom>
                        <a:solidFill>
                          <a:schemeClr val="lt1"/>
                        </a:solidFill>
                        <a:ln w="6350">
                          <a:solidFill>
                            <a:prstClr val="black"/>
                          </a:solidFill>
                        </a:ln>
                      </wps:spPr>
                      <wps:txbx>
                        <w:txbxContent>
                          <w:p w14:paraId="2A94D935" w14:textId="7B39292D" w:rsidR="0028185F" w:rsidRPr="003117FB" w:rsidRDefault="00B36601" w:rsidP="0028185F">
                            <w:pPr>
                              <w:rPr>
                                <w:b/>
                                <w:bCs/>
                                <w:u w:val="single"/>
                              </w:rPr>
                            </w:pPr>
                            <w:r w:rsidRPr="003117FB">
                              <w:rPr>
                                <w:b/>
                                <w:bCs/>
                                <w:u w:val="single"/>
                              </w:rPr>
                              <w:t>Do you actually need to fertilize?</w:t>
                            </w:r>
                          </w:p>
                          <w:p w14:paraId="5AEDA400" w14:textId="57D3DBA5" w:rsidR="00B36601" w:rsidRPr="003117FB" w:rsidRDefault="00B36601" w:rsidP="0028185F">
                            <w:pPr>
                              <w:rPr>
                                <w:b/>
                                <w:bCs/>
                                <w:sz w:val="24"/>
                                <w:szCs w:val="24"/>
                              </w:rPr>
                            </w:pPr>
                            <w:r w:rsidRPr="003117FB">
                              <w:rPr>
                                <w:b/>
                                <w:bCs/>
                                <w:sz w:val="24"/>
                                <w:szCs w:val="24"/>
                              </w:rPr>
                              <w:t xml:space="preserve">In short YES!! Just like your body needs food to grow, plants need food to grow too.  In the case of </w:t>
                            </w:r>
                            <w:r w:rsidR="003117FB" w:rsidRPr="003117FB">
                              <w:rPr>
                                <w:b/>
                                <w:bCs/>
                                <w:sz w:val="24"/>
                                <w:szCs w:val="24"/>
                              </w:rPr>
                              <w:t>plants,</w:t>
                            </w:r>
                            <w:r w:rsidRPr="003117FB">
                              <w:rPr>
                                <w:b/>
                                <w:bCs/>
                                <w:sz w:val="24"/>
                                <w:szCs w:val="24"/>
                              </w:rPr>
                              <w:t xml:space="preserve"> they need fertilizer especially when it’s the growing season, plants expend a lot of energy growing so a little boost helps out quite a 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1B46652D" id="Text Box 17" o:spid="_x0000_s1034" type="#_x0000_t202" style="position:absolute;margin-left:0;margin-top:0;width:478.8pt;height:85.2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" fillcolor="white [3201]" strokeweight=".5pt">
                <v:textbox>
                  <w:txbxContent>
                    <w:p w14:paraId="2A94D935" w14:textId="7B39292D" w:rsidR="0028185F" w:rsidRPr="003117FB" w:rsidRDefault="00B36601" w:rsidP="0028185F">
                      <w:pPr>
                        <w:rPr>
                          <w:b/>
                          <w:bCs/>
                          <w:u w:val="single"/>
                        </w:rPr>
                      </w:pPr>
                      <w:r w:rsidRPr="003117FB">
                        <w:rPr>
                          <w:b/>
                          <w:bCs/>
                          <w:u w:val="single"/>
                        </w:rPr>
                        <w:t>Do you actually need to fertilize?</w:t>
                      </w:r>
                    </w:p>
                    <w:p w14:paraId="5AEDA400" w14:textId="57D3DBA5" w:rsidR="00B36601" w:rsidRPr="003117FB" w:rsidRDefault="00B36601" w:rsidP="0028185F">
                      <w:pPr>
                        <w:rPr>
                          <w:b/>
                          <w:bCs/>
                          <w:sz w:val="24"/>
                          <w:szCs w:val="24"/>
                        </w:rPr>
                      </w:pPr>
                      <w:r w:rsidRPr="003117FB">
                        <w:rPr>
                          <w:b/>
                          <w:bCs/>
                          <w:sz w:val="24"/>
                          <w:szCs w:val="24"/>
                        </w:rPr>
                        <w:t xml:space="preserve">In short YES!! Just like your body needs food to grow, plants need food to grow too.  In the case of </w:t>
                      </w:r>
                      <w:r w:rsidR="003117FB" w:rsidRPr="003117FB">
                        <w:rPr>
                          <w:b/>
                          <w:bCs/>
                          <w:sz w:val="24"/>
                          <w:szCs w:val="24"/>
                        </w:rPr>
                        <w:t>plants,</w:t>
                      </w:r>
                      <w:r w:rsidRPr="003117FB">
                        <w:rPr>
                          <w:b/>
                          <w:bCs/>
                          <w:sz w:val="24"/>
                          <w:szCs w:val="24"/>
                        </w:rPr>
                        <w:t xml:space="preserve"> they need fertilizer especially when it’s the growing season, plants expend a lot of energy growing so a little boost helps out quite a bit!</w:t>
                      </w:r>
                    </w:p>
                  </w:txbxContent>
                </v:textbox>
              </v:shape>
            </w:pict>
          </mc:Fallback>
        </mc:AlternateContent>
      </w:r>
    </w:p>
    <w:p w14:paraId="64D97C45" w14:textId="5251EF32" w:rsidR="00EE579C" w:rsidRDefault="00EE579C" w:rsidP="00EE579C"/>
    <w:p w14:paraId="2840D3FD" w14:textId="1EB6CF2E" w:rsidR="00EE579C" w:rsidRDefault="00EE579C" w:rsidP="00EE579C"/>
    <w:p w14:paraId="248FF1AF" w14:textId="45982476" w:rsidR="00EE579C" w:rsidRDefault="00EE579C" w:rsidP="00EE579C"/>
    <w:p w14:paraId="0AF2B823" w14:textId="6859B007" w:rsidR="00EE579C" w:rsidRDefault="00EE579C" w:rsidP="00EE579C"/>
    <w:tbl>
      <w:tblPr>
        <w:tblStyle w:val="TableGrid"/>
        <w:tblW w:w="0" w:type="auto"/>
        <w:tblLook w:val="04A0" w:firstRow="1" w:lastRow="0" w:firstColumn="1" w:lastColumn="0" w:noHBand="0" w:noVBand="1"/>
      </w:tblPr>
      <w:tblGrid>
        <w:gridCol w:w="3116"/>
        <w:gridCol w:w="3117"/>
        <w:gridCol w:w="3117"/>
      </w:tblGrid>
      <w:tr w:rsidR="008019D0" w14:paraId="499B436D" w14:textId="77777777" w:rsidTr="008019D0">
        <w:tc>
          <w:tcPr>
            <w:tcW w:w="3116" w:type="dxa"/>
          </w:tcPr>
          <w:p w14:paraId="28EEF2FB" w14:textId="24F192E1" w:rsidR="008019D0" w:rsidRDefault="008019D0" w:rsidP="00EE579C">
            <w:r>
              <w:t>Fertilizer</w:t>
            </w:r>
          </w:p>
        </w:tc>
        <w:tc>
          <w:tcPr>
            <w:tcW w:w="3117" w:type="dxa"/>
          </w:tcPr>
          <w:p w14:paraId="71EC607F" w14:textId="6AF8F9B5" w:rsidR="008019D0" w:rsidRDefault="008019D0" w:rsidP="00EE579C">
            <w:r>
              <w:t>Price</w:t>
            </w:r>
          </w:p>
        </w:tc>
        <w:tc>
          <w:tcPr>
            <w:tcW w:w="3117" w:type="dxa"/>
          </w:tcPr>
          <w:p w14:paraId="143ED5C3" w14:textId="3DE159B7" w:rsidR="008019D0" w:rsidRDefault="008019D0" w:rsidP="00EE579C">
            <w:r>
              <w:t>How to use!</w:t>
            </w:r>
          </w:p>
        </w:tc>
      </w:tr>
      <w:tr w:rsidR="008019D0" w14:paraId="33EAF81F" w14:textId="77777777" w:rsidTr="008019D0">
        <w:tc>
          <w:tcPr>
            <w:tcW w:w="3116" w:type="dxa"/>
          </w:tcPr>
          <w:p w14:paraId="64767F2B" w14:textId="77777777" w:rsidR="008019D0" w:rsidRDefault="008019D0" w:rsidP="00EE579C"/>
        </w:tc>
        <w:tc>
          <w:tcPr>
            <w:tcW w:w="3117" w:type="dxa"/>
          </w:tcPr>
          <w:p w14:paraId="30F974E8" w14:textId="77777777" w:rsidR="008019D0" w:rsidRDefault="008019D0" w:rsidP="00EE579C"/>
        </w:tc>
        <w:tc>
          <w:tcPr>
            <w:tcW w:w="3117" w:type="dxa"/>
          </w:tcPr>
          <w:p w14:paraId="6D06AB6A" w14:textId="77777777" w:rsidR="008019D0" w:rsidRDefault="008019D0" w:rsidP="00EE579C"/>
        </w:tc>
      </w:tr>
      <w:tr w:rsidR="008019D0" w14:paraId="65818F41" w14:textId="77777777" w:rsidTr="008019D0">
        <w:tc>
          <w:tcPr>
            <w:tcW w:w="3116" w:type="dxa"/>
          </w:tcPr>
          <w:p w14:paraId="583D856B" w14:textId="77777777" w:rsidR="008019D0" w:rsidRDefault="008019D0" w:rsidP="00EE579C"/>
        </w:tc>
        <w:tc>
          <w:tcPr>
            <w:tcW w:w="3117" w:type="dxa"/>
          </w:tcPr>
          <w:p w14:paraId="4B3430A3" w14:textId="5ECF6721" w:rsidR="008019D0" w:rsidRDefault="008019D0" w:rsidP="00EE579C"/>
        </w:tc>
        <w:tc>
          <w:tcPr>
            <w:tcW w:w="3117" w:type="dxa"/>
          </w:tcPr>
          <w:p w14:paraId="2C3AC418" w14:textId="77777777" w:rsidR="008019D0" w:rsidRDefault="008019D0" w:rsidP="00EE579C"/>
        </w:tc>
      </w:tr>
      <w:tr w:rsidR="008019D0" w14:paraId="1D2B2EB0" w14:textId="77777777" w:rsidTr="008019D0">
        <w:tc>
          <w:tcPr>
            <w:tcW w:w="3116" w:type="dxa"/>
          </w:tcPr>
          <w:p w14:paraId="366195D8" w14:textId="77777777" w:rsidR="008019D0" w:rsidRDefault="008019D0" w:rsidP="00EE579C"/>
        </w:tc>
        <w:tc>
          <w:tcPr>
            <w:tcW w:w="3117" w:type="dxa"/>
          </w:tcPr>
          <w:p w14:paraId="58BE4227" w14:textId="77777777" w:rsidR="008019D0" w:rsidRDefault="008019D0" w:rsidP="00EE579C"/>
        </w:tc>
        <w:tc>
          <w:tcPr>
            <w:tcW w:w="3117" w:type="dxa"/>
          </w:tcPr>
          <w:p w14:paraId="15FCC556" w14:textId="77777777" w:rsidR="008019D0" w:rsidRDefault="008019D0" w:rsidP="00EE579C"/>
        </w:tc>
      </w:tr>
    </w:tbl>
    <w:p w14:paraId="2C15154E" w14:textId="0DFE2352" w:rsidR="00EE579C" w:rsidRDefault="00EE579C" w:rsidP="00EE579C"/>
    <w:p w14:paraId="6AA8A725" w14:textId="1D65C06E" w:rsidR="00EE579C" w:rsidRDefault="00EE579C" w:rsidP="00EE579C"/>
    <w:p w14:paraId="09FB437B" w14:textId="2DB7ABA5" w:rsidR="00EE579C" w:rsidRDefault="00E1213B" w:rsidP="00EE579C">
      <w:r w:rsidRPr="00B061C8">
        <w:rPr>
          <w:noProof/>
        </w:rPr>
        <w:drawing>
          <wp:anchor distT="0" distB="0" distL="114300" distR="114300" simplePos="0" relativeHeight="251686912" behindDoc="0" locked="0" layoutInCell="1" allowOverlap="1" wp14:anchorId="11E4778C" wp14:editId="3BF96483">
            <wp:simplePos x="0" y="0"/>
            <wp:positionH relativeFrom="margin">
              <wp:posOffset>3787140</wp:posOffset>
            </wp:positionH>
            <wp:positionV relativeFrom="paragraph">
              <wp:posOffset>114300</wp:posOffset>
            </wp:positionV>
            <wp:extent cx="2977515" cy="397002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7515" cy="3970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48C44" w14:textId="263E8CD4" w:rsidR="00EE579C" w:rsidRDefault="00E1213B" w:rsidP="00EE579C">
      <w:r w:rsidRPr="00B061C8">
        <w:rPr>
          <w:noProof/>
        </w:rPr>
        <w:drawing>
          <wp:anchor distT="0" distB="0" distL="114300" distR="114300" simplePos="0" relativeHeight="251685888" behindDoc="0" locked="0" layoutInCell="1" allowOverlap="1" wp14:anchorId="56CEA49C" wp14:editId="7CB33631">
            <wp:simplePos x="0" y="0"/>
            <wp:positionH relativeFrom="column">
              <wp:posOffset>-958532</wp:posOffset>
            </wp:positionH>
            <wp:positionV relativeFrom="paragraph">
              <wp:posOffset>357821</wp:posOffset>
            </wp:positionV>
            <wp:extent cx="3934460" cy="2950845"/>
            <wp:effectExtent l="0" t="3493" r="5398" b="5397"/>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3934460" cy="2950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7E728D" w14:textId="2DF189C1" w:rsidR="00EE579C" w:rsidRDefault="00EE579C" w:rsidP="00EE579C"/>
    <w:p w14:paraId="450DE536" w14:textId="03C2EBBA" w:rsidR="00EE579C" w:rsidRDefault="00EE579C" w:rsidP="00EE579C"/>
    <w:p w14:paraId="64BFC314" w14:textId="581870B5" w:rsidR="00EE579C" w:rsidRDefault="00EE579C" w:rsidP="00EE579C"/>
    <w:p w14:paraId="7502C84E" w14:textId="06CB4CB4" w:rsidR="00EE579C" w:rsidRDefault="00EE579C" w:rsidP="00EE579C"/>
    <w:p w14:paraId="404A4C50" w14:textId="312ACCA7" w:rsidR="00EE579C" w:rsidRDefault="00B061C8" w:rsidP="00EE579C">
      <w:r>
        <w:rPr>
          <w:noProof/>
        </w:rPr>
        <mc:AlternateContent>
          <mc:Choice Requires="wps">
            <w:drawing>
              <wp:anchor distT="0" distB="0" distL="114300" distR="114300" simplePos="0" relativeHeight="251687936" behindDoc="0" locked="0" layoutInCell="1" allowOverlap="1" wp14:anchorId="51F9FDC8" wp14:editId="129CBE9B">
                <wp:simplePos x="0" y="0"/>
                <wp:positionH relativeFrom="column">
                  <wp:posOffset>2606040</wp:posOffset>
                </wp:positionH>
                <wp:positionV relativeFrom="paragraph">
                  <wp:posOffset>236855</wp:posOffset>
                </wp:positionV>
                <wp:extent cx="1104900" cy="1051560"/>
                <wp:effectExtent l="0" t="0" r="0" b="0"/>
                <wp:wrapNone/>
                <wp:docPr id="25" name="Explosion: 8 Points 25"/>
                <wp:cNvGraphicFramePr/>
                <a:graphic xmlns:a="http://schemas.openxmlformats.org/drawingml/2006/main">
                  <a:graphicData uri="http://schemas.microsoft.com/office/word/2010/wordprocessingShape">
                    <wps:wsp>
                      <wps:cNvSpPr/>
                      <wps:spPr>
                        <a:xfrm>
                          <a:off x="0" y="0"/>
                          <a:ext cx="1104900" cy="1051560"/>
                        </a:xfrm>
                        <a:prstGeom prst="irregularSeal1">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6C8C3C7F"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8 Points 25" o:spid="_x0000_s1026" type="#_x0000_t71" style="position:absolute;margin-left:205.2pt;margin-top:18.65pt;width:87pt;height:82.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" fillcolor="#00b050" stroked="f" strokeweight="1pt"/>
            </w:pict>
          </mc:Fallback>
        </mc:AlternateContent>
      </w:r>
    </w:p>
    <w:p w14:paraId="2C3CB027" w14:textId="2F3E8157" w:rsidR="00EE579C" w:rsidRDefault="00EE579C" w:rsidP="00EE579C"/>
    <w:p w14:paraId="0BF4B0CA" w14:textId="452EE21D" w:rsidR="00EE579C" w:rsidRDefault="00EE579C" w:rsidP="00EE579C"/>
    <w:p w14:paraId="32A55D3C" w14:textId="0CF69374" w:rsidR="00EE579C" w:rsidRDefault="00EE579C" w:rsidP="00EE579C"/>
    <w:p w14:paraId="6A8375A5" w14:textId="50453719" w:rsidR="00EE579C" w:rsidRDefault="00EE579C" w:rsidP="00EE579C"/>
    <w:p w14:paraId="0A5F931A" w14:textId="0F9AF7D5" w:rsidR="00EE579C" w:rsidRDefault="00EE579C" w:rsidP="00EE579C"/>
    <w:p w14:paraId="47226060" w14:textId="0CD80CFC" w:rsidR="00EE579C" w:rsidRDefault="00EE579C" w:rsidP="00EE579C"/>
    <w:p w14:paraId="5776C54F" w14:textId="027C5686" w:rsidR="00EE579C" w:rsidRDefault="00EE579C" w:rsidP="00EE579C"/>
    <w:p w14:paraId="770FF897" w14:textId="3AC0B59D" w:rsidR="00EE579C" w:rsidRDefault="00EE579C" w:rsidP="00EE579C"/>
    <w:p w14:paraId="0E042314" w14:textId="2843A184" w:rsidR="00EE579C" w:rsidRDefault="00B061C8" w:rsidP="00EE579C">
      <w:r w:rsidRPr="008C4A13">
        <w:rPr>
          <w:noProof/>
        </w:rPr>
        <w:drawing>
          <wp:anchor distT="0" distB="0" distL="114300" distR="114300" simplePos="0" relativeHeight="251680255" behindDoc="0" locked="0" layoutInCell="1" allowOverlap="1" wp14:anchorId="27ED6A90" wp14:editId="13FFA705">
            <wp:simplePos x="0" y="0"/>
            <wp:positionH relativeFrom="column">
              <wp:posOffset>-688222</wp:posOffset>
            </wp:positionH>
            <wp:positionV relativeFrom="paragraph">
              <wp:posOffset>148473</wp:posOffset>
            </wp:positionV>
            <wp:extent cx="4527950" cy="3374230"/>
            <wp:effectExtent l="5397"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4527950" cy="33742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1552" behindDoc="0" locked="0" layoutInCell="1" allowOverlap="1" wp14:anchorId="7108D479" wp14:editId="23CA6C14">
                <wp:simplePos x="0" y="0"/>
                <wp:positionH relativeFrom="column">
                  <wp:posOffset>3261360</wp:posOffset>
                </wp:positionH>
                <wp:positionV relativeFrom="paragraph">
                  <wp:posOffset>-426720</wp:posOffset>
                </wp:positionV>
                <wp:extent cx="3360420" cy="4495800"/>
                <wp:effectExtent l="0" t="0" r="11430" b="19050"/>
                <wp:wrapNone/>
                <wp:docPr id="10" name="Text Box 10"/>
                <wp:cNvGraphicFramePr/>
                <a:graphic xmlns:a="http://schemas.openxmlformats.org/drawingml/2006/main">
                  <a:graphicData uri="http://schemas.microsoft.com/office/word/2010/wordprocessingShape">
                    <wps:wsp>
                      <wps:cNvSpPr txBox="1"/>
                      <wps:spPr>
                        <a:xfrm>
                          <a:off x="0" y="0"/>
                          <a:ext cx="3360420" cy="4495800"/>
                        </a:xfrm>
                        <a:prstGeom prst="rect">
                          <a:avLst/>
                        </a:prstGeom>
                        <a:solidFill>
                          <a:srgbClr val="00B050"/>
                        </a:solidFill>
                        <a:ln w="6350">
                          <a:solidFill>
                            <a:prstClr val="black"/>
                          </a:solidFill>
                        </a:ln>
                      </wps:spPr>
                      <wps:txbx>
                        <w:txbxContent>
                          <w:p w14:paraId="447DE8E2" w14:textId="610DEECA" w:rsidR="00EE579C" w:rsidRPr="009D28F9" w:rsidRDefault="009D28F9" w:rsidP="009D28F9">
                            <w:pPr>
                              <w:jc w:val="center"/>
                              <w:rPr>
                                <w:rFonts w:ascii="Arial" w:hAnsi="Arial" w:cs="Arial"/>
                                <w:sz w:val="144"/>
                                <w:szCs w:val="144"/>
                              </w:rPr>
                            </w:pPr>
                            <w:r w:rsidRPr="009D28F9">
                              <w:rPr>
                                <w:rFonts w:ascii="Arial" w:hAnsi="Arial" w:cs="Arial"/>
                                <w:sz w:val="144"/>
                                <w:szCs w:val="144"/>
                              </w:rPr>
                              <w:t>FAQ’s</w:t>
                            </w:r>
                            <w:r w:rsidR="00217436">
                              <w:rPr>
                                <w:rFonts w:ascii="Arial" w:hAnsi="Arial" w:cs="Arial"/>
                                <w:sz w:val="144"/>
                                <w:szCs w:val="144"/>
                              </w:rPr>
                              <w:t xml:space="preserve"> and About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108D479" id="Text Box 10" o:spid="_x0000_s1035" type="#_x0000_t202" style="position:absolute;margin-left:256.8pt;margin-top:-33.6pt;width:264.6pt;height:3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" fillcolor="#00b050" strokeweight=".5pt">
                <v:textbox>
                  <w:txbxContent>
                    <w:p w14:paraId="447DE8E2" w14:textId="610DEECA" w:rsidR="00EE579C" w:rsidRPr="009D28F9" w:rsidRDefault="009D28F9" w:rsidP="009D28F9">
                      <w:pPr>
                        <w:jc w:val="center"/>
                        <w:rPr>
                          <w:rFonts w:ascii="Arial" w:hAnsi="Arial" w:cs="Arial"/>
                          <w:sz w:val="144"/>
                          <w:szCs w:val="144"/>
                        </w:rPr>
                      </w:pPr>
                      <w:r w:rsidRPr="009D28F9">
                        <w:rPr>
                          <w:rFonts w:ascii="Arial" w:hAnsi="Arial" w:cs="Arial"/>
                          <w:sz w:val="144"/>
                          <w:szCs w:val="144"/>
                        </w:rPr>
                        <w:t>FAQ’s</w:t>
                      </w:r>
                      <w:r w:rsidR="00217436">
                        <w:rPr>
                          <w:rFonts w:ascii="Arial" w:hAnsi="Arial" w:cs="Arial"/>
                          <w:sz w:val="144"/>
                          <w:szCs w:val="144"/>
                        </w:rPr>
                        <w:t xml:space="preserve"> and About us</w:t>
                      </w:r>
                    </w:p>
                  </w:txbxContent>
                </v:textbox>
              </v:shape>
            </w:pict>
          </mc:Fallback>
        </mc:AlternateContent>
      </w:r>
    </w:p>
    <w:p w14:paraId="6E9C23FF" w14:textId="6B013463" w:rsidR="00EE579C" w:rsidRDefault="00EE579C" w:rsidP="00EE579C"/>
    <w:p w14:paraId="51628C7A" w14:textId="6A6A0087" w:rsidR="00EE579C" w:rsidRDefault="00EE579C" w:rsidP="00EE579C"/>
    <w:p w14:paraId="306F3977" w14:textId="331A406E" w:rsidR="00EE579C" w:rsidRDefault="00EE579C" w:rsidP="00EE579C"/>
    <w:p w14:paraId="2B33BF45" w14:textId="60AE4004" w:rsidR="00EE579C" w:rsidRDefault="00EE579C" w:rsidP="00EE579C"/>
    <w:p w14:paraId="0118A2B8" w14:textId="22BAA6F7" w:rsidR="00EE579C" w:rsidRDefault="00EE579C" w:rsidP="00EE579C"/>
    <w:p w14:paraId="5F20A3AA" w14:textId="11641334" w:rsidR="00EE579C" w:rsidRDefault="00EE579C" w:rsidP="00EE579C"/>
    <w:p w14:paraId="1159CEB3" w14:textId="5BA8331F" w:rsidR="00EE579C" w:rsidRDefault="00EE579C" w:rsidP="00EE579C"/>
    <w:p w14:paraId="76F292C6" w14:textId="0E62C162" w:rsidR="00EE579C" w:rsidRDefault="00EE579C" w:rsidP="00EE579C"/>
    <w:p w14:paraId="3675F23E" w14:textId="3E0514DF" w:rsidR="00EE579C" w:rsidRDefault="00EE579C" w:rsidP="00EE579C"/>
    <w:p w14:paraId="1CBD9A40" w14:textId="01E2FEE3" w:rsidR="00EE579C" w:rsidRDefault="00EE579C" w:rsidP="00EE579C"/>
    <w:p w14:paraId="3223E4E0" w14:textId="2CF44119" w:rsidR="00EE579C" w:rsidRDefault="00EE579C" w:rsidP="00EE579C"/>
    <w:p w14:paraId="54763F45" w14:textId="465C6E4C" w:rsidR="00EE579C" w:rsidRDefault="00EE579C" w:rsidP="00EE579C"/>
    <w:p w14:paraId="025E59B9" w14:textId="084DF707" w:rsidR="00EE579C" w:rsidRDefault="00B061C8" w:rsidP="00EE579C">
      <w:r>
        <w:rPr>
          <w:noProof/>
        </w:rPr>
        <mc:AlternateContent>
          <mc:Choice Requires="wps">
            <w:drawing>
              <wp:anchor distT="0" distB="0" distL="114300" distR="114300" simplePos="0" relativeHeight="251680768" behindDoc="0" locked="0" layoutInCell="1" allowOverlap="1" wp14:anchorId="45ABD803" wp14:editId="234C8EA9">
                <wp:simplePos x="0" y="0"/>
                <wp:positionH relativeFrom="margin">
                  <wp:posOffset>-144780</wp:posOffset>
                </wp:positionH>
                <wp:positionV relativeFrom="paragraph">
                  <wp:posOffset>334010</wp:posOffset>
                </wp:positionV>
                <wp:extent cx="6766560" cy="2209800"/>
                <wp:effectExtent l="0" t="0" r="15240" b="19050"/>
                <wp:wrapNone/>
                <wp:docPr id="21" name="Text Box 21"/>
                <wp:cNvGraphicFramePr/>
                <a:graphic xmlns:a="http://schemas.openxmlformats.org/drawingml/2006/main">
                  <a:graphicData uri="http://schemas.microsoft.com/office/word/2010/wordprocessingShape">
                    <wps:wsp>
                      <wps:cNvSpPr txBox="1"/>
                      <wps:spPr>
                        <a:xfrm>
                          <a:off x="0" y="0"/>
                          <a:ext cx="6766560" cy="2209800"/>
                        </a:xfrm>
                        <a:prstGeom prst="rect">
                          <a:avLst/>
                        </a:prstGeom>
                        <a:solidFill>
                          <a:schemeClr val="lt1"/>
                        </a:solidFill>
                        <a:ln w="6350">
                          <a:solidFill>
                            <a:prstClr val="black"/>
                          </a:solidFill>
                        </a:ln>
                      </wps:spPr>
                      <wps:txbx>
                        <w:txbxContent>
                          <w:p w14:paraId="25832FAD" w14:textId="01E74440" w:rsidR="00217436" w:rsidRDefault="00217436" w:rsidP="00217436">
                            <w:pPr>
                              <w:jc w:val="center"/>
                              <w:rPr>
                                <w:sz w:val="40"/>
                                <w:szCs w:val="40"/>
                              </w:rPr>
                            </w:pPr>
                            <w:r w:rsidRPr="00217436">
                              <w:rPr>
                                <w:sz w:val="40"/>
                                <w:szCs w:val="40"/>
                              </w:rPr>
                              <w:t>About us!</w:t>
                            </w:r>
                          </w:p>
                          <w:tbl>
                            <w:tblPr>
                              <w:tblStyle w:val="TableGrid"/>
                              <w:tblW w:w="9463" w:type="dxa"/>
                              <w:tblInd w:w="-5" w:type="dxa"/>
                              <w:tblLook w:val="04A0" w:firstRow="1" w:lastRow="0" w:firstColumn="1" w:lastColumn="0" w:noHBand="0" w:noVBand="1"/>
                            </w:tblPr>
                            <w:tblGrid>
                              <w:gridCol w:w="4756"/>
                              <w:gridCol w:w="4707"/>
                            </w:tblGrid>
                            <w:tr w:rsidR="00B061C8" w14:paraId="65964000" w14:textId="77777777" w:rsidTr="00E1213B">
                              <w:trPr>
                                <w:trHeight w:val="275"/>
                              </w:trPr>
                              <w:tc>
                                <w:tcPr>
                                  <w:tcW w:w="4756" w:type="dxa"/>
                                </w:tcPr>
                                <w:p w14:paraId="3AEEA142" w14:textId="77777777" w:rsidR="00B061C8" w:rsidRDefault="00B061C8" w:rsidP="00B061C8">
                                  <w:r>
                                    <w:t>Picture</w:t>
                                  </w:r>
                                </w:p>
                              </w:tc>
                              <w:tc>
                                <w:tcPr>
                                  <w:tcW w:w="4707" w:type="dxa"/>
                                </w:tcPr>
                                <w:p w14:paraId="6FAD4753" w14:textId="77777777" w:rsidR="00B061C8" w:rsidRDefault="00B061C8" w:rsidP="00B061C8">
                                  <w:r>
                                    <w:t>Description</w:t>
                                  </w:r>
                                </w:p>
                              </w:tc>
                            </w:tr>
                            <w:tr w:rsidR="00B061C8" w14:paraId="1B3E52D8" w14:textId="77777777" w:rsidTr="00E1213B">
                              <w:trPr>
                                <w:trHeight w:val="287"/>
                              </w:trPr>
                              <w:tc>
                                <w:tcPr>
                                  <w:tcW w:w="4756" w:type="dxa"/>
                                </w:tcPr>
                                <w:p w14:paraId="50221BC9" w14:textId="77777777" w:rsidR="00B061C8" w:rsidRDefault="00B061C8" w:rsidP="00B061C8"/>
                              </w:tc>
                              <w:tc>
                                <w:tcPr>
                                  <w:tcW w:w="4707" w:type="dxa"/>
                                </w:tcPr>
                                <w:p w14:paraId="4790DB6A" w14:textId="77777777" w:rsidR="00B061C8" w:rsidRDefault="00B061C8" w:rsidP="00B061C8"/>
                              </w:tc>
                            </w:tr>
                            <w:tr w:rsidR="00B061C8" w14:paraId="196C909E" w14:textId="77777777" w:rsidTr="00E1213B">
                              <w:trPr>
                                <w:trHeight w:val="275"/>
                              </w:trPr>
                              <w:tc>
                                <w:tcPr>
                                  <w:tcW w:w="4756" w:type="dxa"/>
                                </w:tcPr>
                                <w:p w14:paraId="40FCDA12" w14:textId="77777777" w:rsidR="00B061C8" w:rsidRDefault="00B061C8" w:rsidP="00B061C8"/>
                              </w:tc>
                              <w:tc>
                                <w:tcPr>
                                  <w:tcW w:w="4707" w:type="dxa"/>
                                </w:tcPr>
                                <w:p w14:paraId="3F46C7D2" w14:textId="77777777" w:rsidR="00B061C8" w:rsidRDefault="00B061C8" w:rsidP="00B061C8"/>
                              </w:tc>
                            </w:tr>
                            <w:tr w:rsidR="00B061C8" w14:paraId="1778C389" w14:textId="77777777" w:rsidTr="00E1213B">
                              <w:trPr>
                                <w:trHeight w:val="275"/>
                              </w:trPr>
                              <w:tc>
                                <w:tcPr>
                                  <w:tcW w:w="4756" w:type="dxa"/>
                                </w:tcPr>
                                <w:p w14:paraId="74F4C241" w14:textId="77777777" w:rsidR="00B061C8" w:rsidRDefault="00B061C8" w:rsidP="00B061C8"/>
                              </w:tc>
                              <w:tc>
                                <w:tcPr>
                                  <w:tcW w:w="4707" w:type="dxa"/>
                                </w:tcPr>
                                <w:p w14:paraId="6CCD350A" w14:textId="77777777" w:rsidR="00B061C8" w:rsidRDefault="00B061C8" w:rsidP="00B061C8"/>
                              </w:tc>
                            </w:tr>
                            <w:tr w:rsidR="00B061C8" w14:paraId="7F93E0F7" w14:textId="77777777" w:rsidTr="00E1213B">
                              <w:trPr>
                                <w:trHeight w:val="275"/>
                              </w:trPr>
                              <w:tc>
                                <w:tcPr>
                                  <w:tcW w:w="4756" w:type="dxa"/>
                                </w:tcPr>
                                <w:p w14:paraId="0EF21ED6" w14:textId="77777777" w:rsidR="00B061C8" w:rsidRDefault="00B061C8" w:rsidP="00B061C8"/>
                              </w:tc>
                              <w:tc>
                                <w:tcPr>
                                  <w:tcW w:w="4707" w:type="dxa"/>
                                </w:tcPr>
                                <w:p w14:paraId="7995B6D4" w14:textId="77777777" w:rsidR="00B061C8" w:rsidRDefault="00B061C8" w:rsidP="00B061C8"/>
                              </w:tc>
                            </w:tr>
                          </w:tbl>
                          <w:p w14:paraId="20320B77" w14:textId="77777777" w:rsidR="00B061C8" w:rsidRPr="00217436" w:rsidRDefault="00B061C8" w:rsidP="00217436">
                            <w:pPr>
                              <w:jc w:val="cente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BD803" id="Text Box 21" o:spid="_x0000_s1036" type="#_x0000_t202" style="position:absolute;margin-left:-11.4pt;margin-top:26.3pt;width:532.8pt;height:17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" fillcolor="white [3201]" strokeweight=".5pt">
                <v:textbox>
                  <w:txbxContent>
                    <w:p w14:paraId="25832FAD" w14:textId="01E74440" w:rsidR="00217436" w:rsidRDefault="00217436" w:rsidP="00217436">
                      <w:pPr>
                        <w:jc w:val="center"/>
                        <w:rPr>
                          <w:sz w:val="40"/>
                          <w:szCs w:val="40"/>
                        </w:rPr>
                      </w:pPr>
                      <w:r w:rsidRPr="00217436">
                        <w:rPr>
                          <w:sz w:val="40"/>
                          <w:szCs w:val="40"/>
                        </w:rPr>
                        <w:t>About us!</w:t>
                      </w:r>
                    </w:p>
                    <w:tbl>
                      <w:tblPr>
                        <w:tblStyle w:val="TableGrid"/>
                        <w:tblW w:w="9463" w:type="dxa"/>
                        <w:tblInd w:w="-5" w:type="dxa"/>
                        <w:tblLook w:val="04A0" w:firstRow="1" w:lastRow="0" w:firstColumn="1" w:lastColumn="0" w:noHBand="0" w:noVBand="1"/>
                      </w:tblPr>
                      <w:tblGrid>
                        <w:gridCol w:w="4756"/>
                        <w:gridCol w:w="4707"/>
                      </w:tblGrid>
                      <w:tr w:rsidR="00B061C8" w14:paraId="65964000" w14:textId="77777777" w:rsidTr="00E1213B">
                        <w:trPr>
                          <w:trHeight w:val="275"/>
                        </w:trPr>
                        <w:tc>
                          <w:tcPr>
                            <w:tcW w:w="4756" w:type="dxa"/>
                          </w:tcPr>
                          <w:p w14:paraId="3AEEA142" w14:textId="77777777" w:rsidR="00B061C8" w:rsidRDefault="00B061C8" w:rsidP="00B061C8">
                            <w:r>
                              <w:t>Picture</w:t>
                            </w:r>
                          </w:p>
                        </w:tc>
                        <w:tc>
                          <w:tcPr>
                            <w:tcW w:w="4707" w:type="dxa"/>
                          </w:tcPr>
                          <w:p w14:paraId="6FAD4753" w14:textId="77777777" w:rsidR="00B061C8" w:rsidRDefault="00B061C8" w:rsidP="00B061C8">
                            <w:r>
                              <w:t>Description</w:t>
                            </w:r>
                          </w:p>
                        </w:tc>
                      </w:tr>
                      <w:tr w:rsidR="00B061C8" w14:paraId="1B3E52D8" w14:textId="77777777" w:rsidTr="00E1213B">
                        <w:trPr>
                          <w:trHeight w:val="287"/>
                        </w:trPr>
                        <w:tc>
                          <w:tcPr>
                            <w:tcW w:w="4756" w:type="dxa"/>
                          </w:tcPr>
                          <w:p w14:paraId="50221BC9" w14:textId="77777777" w:rsidR="00B061C8" w:rsidRDefault="00B061C8" w:rsidP="00B061C8"/>
                        </w:tc>
                        <w:tc>
                          <w:tcPr>
                            <w:tcW w:w="4707" w:type="dxa"/>
                          </w:tcPr>
                          <w:p w14:paraId="4790DB6A" w14:textId="77777777" w:rsidR="00B061C8" w:rsidRDefault="00B061C8" w:rsidP="00B061C8"/>
                        </w:tc>
                      </w:tr>
                      <w:tr w:rsidR="00B061C8" w14:paraId="196C909E" w14:textId="77777777" w:rsidTr="00E1213B">
                        <w:trPr>
                          <w:trHeight w:val="275"/>
                        </w:trPr>
                        <w:tc>
                          <w:tcPr>
                            <w:tcW w:w="4756" w:type="dxa"/>
                          </w:tcPr>
                          <w:p w14:paraId="40FCDA12" w14:textId="77777777" w:rsidR="00B061C8" w:rsidRDefault="00B061C8" w:rsidP="00B061C8"/>
                        </w:tc>
                        <w:tc>
                          <w:tcPr>
                            <w:tcW w:w="4707" w:type="dxa"/>
                          </w:tcPr>
                          <w:p w14:paraId="3F46C7D2" w14:textId="77777777" w:rsidR="00B061C8" w:rsidRDefault="00B061C8" w:rsidP="00B061C8"/>
                        </w:tc>
                      </w:tr>
                      <w:tr w:rsidR="00B061C8" w14:paraId="1778C389" w14:textId="77777777" w:rsidTr="00E1213B">
                        <w:trPr>
                          <w:trHeight w:val="275"/>
                        </w:trPr>
                        <w:tc>
                          <w:tcPr>
                            <w:tcW w:w="4756" w:type="dxa"/>
                          </w:tcPr>
                          <w:p w14:paraId="74F4C241" w14:textId="77777777" w:rsidR="00B061C8" w:rsidRDefault="00B061C8" w:rsidP="00B061C8"/>
                        </w:tc>
                        <w:tc>
                          <w:tcPr>
                            <w:tcW w:w="4707" w:type="dxa"/>
                          </w:tcPr>
                          <w:p w14:paraId="6CCD350A" w14:textId="77777777" w:rsidR="00B061C8" w:rsidRDefault="00B061C8" w:rsidP="00B061C8"/>
                        </w:tc>
                      </w:tr>
                      <w:tr w:rsidR="00B061C8" w14:paraId="7F93E0F7" w14:textId="77777777" w:rsidTr="00E1213B">
                        <w:trPr>
                          <w:trHeight w:val="275"/>
                        </w:trPr>
                        <w:tc>
                          <w:tcPr>
                            <w:tcW w:w="4756" w:type="dxa"/>
                          </w:tcPr>
                          <w:p w14:paraId="0EF21ED6" w14:textId="77777777" w:rsidR="00B061C8" w:rsidRDefault="00B061C8" w:rsidP="00B061C8"/>
                        </w:tc>
                        <w:tc>
                          <w:tcPr>
                            <w:tcW w:w="4707" w:type="dxa"/>
                          </w:tcPr>
                          <w:p w14:paraId="7995B6D4" w14:textId="77777777" w:rsidR="00B061C8" w:rsidRDefault="00B061C8" w:rsidP="00B061C8"/>
                        </w:tc>
                      </w:tr>
                    </w:tbl>
                    <w:p w14:paraId="20320B77" w14:textId="77777777" w:rsidR="00B061C8" w:rsidRPr="00217436" w:rsidRDefault="00B061C8" w:rsidP="00217436">
                      <w:pPr>
                        <w:jc w:val="center"/>
                        <w:rPr>
                          <w:sz w:val="40"/>
                          <w:szCs w:val="40"/>
                        </w:rPr>
                      </w:pPr>
                    </w:p>
                  </w:txbxContent>
                </v:textbox>
                <w10:wrap anchorx="margin"/>
              </v:shape>
            </w:pict>
          </mc:Fallback>
        </mc:AlternateContent>
      </w:r>
    </w:p>
    <w:p w14:paraId="6564B433" w14:textId="5E3DEA2F" w:rsidR="00EE579C" w:rsidRDefault="00EE579C" w:rsidP="00EE579C"/>
    <w:p w14:paraId="4299C3BE" w14:textId="60C0F741" w:rsidR="00EE579C" w:rsidRDefault="00EE579C" w:rsidP="00EE579C"/>
    <w:p w14:paraId="304FA059" w14:textId="621F6DAA" w:rsidR="00EE579C" w:rsidRDefault="00EE579C" w:rsidP="00EE579C"/>
    <w:p w14:paraId="6DC32082" w14:textId="1CDAF534" w:rsidR="00EE579C" w:rsidRDefault="00EE579C" w:rsidP="00EE579C"/>
    <w:p w14:paraId="632E71A8" w14:textId="24143C48" w:rsidR="00EE579C" w:rsidRDefault="00EE579C" w:rsidP="00EE579C"/>
    <w:p w14:paraId="18133DAA" w14:textId="0E804D1A" w:rsidR="00EE579C" w:rsidRDefault="00EE579C" w:rsidP="00EE579C"/>
    <w:p w14:paraId="431BF292" w14:textId="062C31EF" w:rsidR="00EE579C" w:rsidRDefault="00EE579C" w:rsidP="00EE579C"/>
    <w:p w14:paraId="773307E6" w14:textId="2ED40B18" w:rsidR="00EE579C" w:rsidRPr="00EE579C" w:rsidRDefault="008C4A13" w:rsidP="00EE579C">
      <w:r>
        <w:rPr>
          <w:noProof/>
        </w:rPr>
        <mc:AlternateContent>
          <mc:Choice Requires="wps">
            <w:drawing>
              <wp:anchor distT="0" distB="0" distL="114300" distR="114300" simplePos="0" relativeHeight="251679744" behindDoc="0" locked="0" layoutInCell="1" allowOverlap="1" wp14:anchorId="1F8C7FEE" wp14:editId="5D38BD84">
                <wp:simplePos x="0" y="0"/>
                <wp:positionH relativeFrom="margin">
                  <wp:align>right</wp:align>
                </wp:positionH>
                <wp:positionV relativeFrom="paragraph">
                  <wp:posOffset>297815</wp:posOffset>
                </wp:positionV>
                <wp:extent cx="6080760" cy="1920240"/>
                <wp:effectExtent l="0" t="0" r="15240" b="22860"/>
                <wp:wrapNone/>
                <wp:docPr id="19" name="Text Box 19"/>
                <wp:cNvGraphicFramePr/>
                <a:graphic xmlns:a="http://schemas.openxmlformats.org/drawingml/2006/main">
                  <a:graphicData uri="http://schemas.microsoft.com/office/word/2010/wordprocessingShape">
                    <wps:wsp>
                      <wps:cNvSpPr txBox="1"/>
                      <wps:spPr>
                        <a:xfrm>
                          <a:off x="0" y="0"/>
                          <a:ext cx="6080760" cy="1920240"/>
                        </a:xfrm>
                        <a:prstGeom prst="rect">
                          <a:avLst/>
                        </a:prstGeom>
                        <a:solidFill>
                          <a:schemeClr val="lt1"/>
                        </a:solidFill>
                        <a:ln w="6350">
                          <a:solidFill>
                            <a:prstClr val="black"/>
                          </a:solidFill>
                        </a:ln>
                      </wps:spPr>
                      <wps:txbx>
                        <w:txbxContent>
                          <w:p w14:paraId="2B47A50D" w14:textId="2C0DAC05" w:rsidR="00217436" w:rsidRDefault="00217436" w:rsidP="00217436">
                            <w:pPr>
                              <w:jc w:val="center"/>
                            </w:pPr>
                            <w:r>
                              <w:t>FAQ</w:t>
                            </w:r>
                          </w:p>
                          <w:p w14:paraId="36481566" w14:textId="556F561E" w:rsidR="00217436" w:rsidRDefault="00217436">
                            <w:r>
                              <w:t>How to order?</w:t>
                            </w:r>
                          </w:p>
                          <w:p w14:paraId="4BB8B574" w14:textId="53C934D3" w:rsidR="00217436" w:rsidRDefault="00217436">
                            <w:r>
                              <w:t>Shipping?</w:t>
                            </w:r>
                          </w:p>
                          <w:p w14:paraId="68FC54D9" w14:textId="63C96071" w:rsidR="00217436" w:rsidRDefault="00B061C8">
                            <w:r>
                              <w:t xml:space="preserve">Our Guarantee </w:t>
                            </w:r>
                          </w:p>
                          <w:p w14:paraId="6498D5B5" w14:textId="77777777" w:rsidR="00217436" w:rsidRDefault="002174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F8C7FEE" id="Text Box 19" o:spid="_x0000_s1037" type="#_x0000_t202" style="position:absolute;margin-left:427.6pt;margin-top:23.45pt;width:478.8pt;height:151.2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" fillcolor="white [3201]" strokeweight=".5pt">
                <v:textbox>
                  <w:txbxContent>
                    <w:p w14:paraId="2B47A50D" w14:textId="2C0DAC05" w:rsidR="00217436" w:rsidRDefault="00217436" w:rsidP="00217436">
                      <w:pPr>
                        <w:jc w:val="center"/>
                      </w:pPr>
                      <w:r>
                        <w:t>FAQ</w:t>
                      </w:r>
                    </w:p>
                    <w:p w14:paraId="36481566" w14:textId="556F561E" w:rsidR="00217436" w:rsidRDefault="00217436">
                      <w:r>
                        <w:t>How to order?</w:t>
                      </w:r>
                    </w:p>
                    <w:p w14:paraId="4BB8B574" w14:textId="53C934D3" w:rsidR="00217436" w:rsidRDefault="00217436">
                      <w:r>
                        <w:t>Shipping?</w:t>
                      </w:r>
                    </w:p>
                    <w:p w14:paraId="68FC54D9" w14:textId="63C96071" w:rsidR="00217436" w:rsidRDefault="00B061C8">
                      <w:r>
                        <w:t xml:space="preserve">Our Guarantee </w:t>
                      </w:r>
                    </w:p>
                    <w:p w14:paraId="6498D5B5" w14:textId="77777777" w:rsidR="00217436" w:rsidRDefault="00217436"/>
                  </w:txbxContent>
                </v:textbox>
                <w10:wrap anchorx="margin"/>
              </v:shape>
            </w:pict>
          </mc:Fallback>
        </mc:AlternateContent>
      </w:r>
    </w:p>
    <w:sectPr w:rsidR="00EE579C" w:rsidRPr="00EE579C">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787E3" w14:textId="77777777" w:rsidR="00735430" w:rsidRDefault="00735430" w:rsidP="00EE579C">
      <w:pPr>
        <w:spacing w:after="0" w:line="240" w:lineRule="auto"/>
      </w:pPr>
      <w:r>
        <w:separator/>
      </w:r>
    </w:p>
  </w:endnote>
  <w:endnote w:type="continuationSeparator" w:id="0">
    <w:p w14:paraId="33118CA0" w14:textId="77777777" w:rsidR="00735430" w:rsidRDefault="00735430" w:rsidP="00EE5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eestyle Script">
    <w:panose1 w:val="030804020302050B04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E4D89" w14:textId="6D39E8B3" w:rsidR="001E3384" w:rsidRDefault="001E3384">
    <w:pPr>
      <w:pStyle w:val="Footer"/>
    </w:pPr>
    <w:r>
      <w:rPr>
        <w:noProof/>
      </w:rPr>
      <mc:AlternateContent>
        <mc:Choice Requires="wps">
          <w:drawing>
            <wp:anchor distT="0" distB="0" distL="114300" distR="114300" simplePos="0" relativeHeight="251659264" behindDoc="0" locked="0" layoutInCell="1" allowOverlap="1" wp14:anchorId="61A11768" wp14:editId="2174A5FF">
              <wp:simplePos x="0" y="0"/>
              <wp:positionH relativeFrom="column">
                <wp:posOffset>2430780</wp:posOffset>
              </wp:positionH>
              <wp:positionV relativeFrom="paragraph">
                <wp:posOffset>79375</wp:posOffset>
              </wp:positionV>
              <wp:extent cx="1363980" cy="480060"/>
              <wp:effectExtent l="0" t="0" r="26670" b="15240"/>
              <wp:wrapNone/>
              <wp:docPr id="11" name="Text Box 11"/>
              <wp:cNvGraphicFramePr/>
              <a:graphic xmlns:a="http://schemas.openxmlformats.org/drawingml/2006/main">
                <a:graphicData uri="http://schemas.microsoft.com/office/word/2010/wordprocessingShape">
                  <wps:wsp>
                    <wps:cNvSpPr txBox="1"/>
                    <wps:spPr>
                      <a:xfrm>
                        <a:off x="0" y="0"/>
                        <a:ext cx="1363980" cy="480060"/>
                      </a:xfrm>
                      <a:prstGeom prst="rect">
                        <a:avLst/>
                      </a:prstGeom>
                      <a:solidFill>
                        <a:srgbClr val="00B050"/>
                      </a:solidFill>
                      <a:ln w="6350">
                        <a:solidFill>
                          <a:prstClr val="black"/>
                        </a:solidFill>
                      </a:ln>
                    </wps:spPr>
                    <wps:txbx>
                      <w:txbxContent>
                        <w:p w14:paraId="10696526" w14:textId="77777777" w:rsidR="001E3384" w:rsidRPr="001E3384" w:rsidRDefault="001E3384" w:rsidP="001E3384">
                          <w:pPr>
                            <w:spacing w:after="0"/>
                            <w:jc w:val="center"/>
                            <w:rPr>
                              <w:b/>
                              <w:bCs/>
                              <w:sz w:val="20"/>
                              <w:szCs w:val="20"/>
                            </w:rPr>
                          </w:pPr>
                          <w:r w:rsidRPr="001E3384">
                            <w:rPr>
                              <w:b/>
                              <w:bCs/>
                              <w:sz w:val="20"/>
                              <w:szCs w:val="20"/>
                            </w:rPr>
                            <w:t>Created By:</w:t>
                          </w:r>
                        </w:p>
                        <w:p w14:paraId="07894F3D" w14:textId="2FC8C0BE" w:rsidR="001E3384" w:rsidRPr="00C31872" w:rsidRDefault="001E3384" w:rsidP="00C31872">
                          <w:pPr>
                            <w:spacing w:after="0"/>
                            <w:jc w:val="center"/>
                            <w:rPr>
                              <w:sz w:val="18"/>
                              <w:szCs w:val="18"/>
                            </w:rPr>
                          </w:pPr>
                          <w:r w:rsidRPr="001E3384">
                            <w:rPr>
                              <w:sz w:val="18"/>
                              <w:szCs w:val="18"/>
                            </w:rPr>
                            <w:t>Ranganath Prasann</w:t>
                          </w:r>
                          <w:r w:rsidR="00C31872">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A11768" id="_x0000_t202" coordsize="21600,21600" o:spt="202" path="m,l,21600r21600,l21600,xe">
              <v:stroke joinstyle="miter"/>
              <v:path gradientshapeok="t" o:connecttype="rect"/>
            </v:shapetype>
            <v:shape id="Text Box 11" o:spid="_x0000_s1038" type="#_x0000_t202" style="position:absolute;margin-left:191.4pt;margin-top:6.25pt;width:107.4pt;height:3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" fillcolor="#00b050" strokeweight=".5pt">
              <v:textbox>
                <w:txbxContent>
                  <w:p w14:paraId="10696526" w14:textId="77777777" w:rsidR="001E3384" w:rsidRPr="001E3384" w:rsidRDefault="001E3384" w:rsidP="001E3384">
                    <w:pPr>
                      <w:spacing w:after="0"/>
                      <w:jc w:val="center"/>
                      <w:rPr>
                        <w:b/>
                        <w:bCs/>
                        <w:sz w:val="20"/>
                        <w:szCs w:val="20"/>
                      </w:rPr>
                    </w:pPr>
                    <w:r w:rsidRPr="001E3384">
                      <w:rPr>
                        <w:b/>
                        <w:bCs/>
                        <w:sz w:val="20"/>
                        <w:szCs w:val="20"/>
                      </w:rPr>
                      <w:t>Created By:</w:t>
                    </w:r>
                  </w:p>
                  <w:p w14:paraId="07894F3D" w14:textId="2FC8C0BE" w:rsidR="001E3384" w:rsidRPr="00C31872" w:rsidRDefault="001E3384" w:rsidP="00C31872">
                    <w:pPr>
                      <w:spacing w:after="0"/>
                      <w:jc w:val="center"/>
                      <w:rPr>
                        <w:sz w:val="18"/>
                        <w:szCs w:val="18"/>
                      </w:rPr>
                    </w:pPr>
                    <w:r w:rsidRPr="001E3384">
                      <w:rPr>
                        <w:sz w:val="18"/>
                        <w:szCs w:val="18"/>
                      </w:rPr>
                      <w:t>Ranganath Prasann</w:t>
                    </w:r>
                    <w:r w:rsidR="00C31872">
                      <w:rPr>
                        <w:sz w:val="18"/>
                        <w:szCs w:val="18"/>
                      </w:rPr>
                      <w:t>a</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DA8FA" w14:textId="77777777" w:rsidR="00735430" w:rsidRDefault="00735430" w:rsidP="00EE579C">
      <w:pPr>
        <w:spacing w:after="0" w:line="240" w:lineRule="auto"/>
      </w:pPr>
      <w:r>
        <w:separator/>
      </w:r>
    </w:p>
  </w:footnote>
  <w:footnote w:type="continuationSeparator" w:id="0">
    <w:p w14:paraId="2188C93A" w14:textId="77777777" w:rsidR="00735430" w:rsidRDefault="00735430" w:rsidP="00EE57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12F90"/>
    <w:multiLevelType w:val="hybridMultilevel"/>
    <w:tmpl w:val="BCA6AD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CE401E"/>
    <w:multiLevelType w:val="hybridMultilevel"/>
    <w:tmpl w:val="946208B8"/>
    <w:lvl w:ilvl="0" w:tplc="61B035FC">
      <w:numFmt w:val="bullet"/>
      <w:lvlText w:val="-"/>
      <w:lvlJc w:val="left"/>
      <w:pPr>
        <w:ind w:left="8280" w:hanging="360"/>
      </w:pPr>
      <w:rPr>
        <w:rFonts w:ascii="Freestyle Script" w:eastAsiaTheme="minorHAnsi" w:hAnsi="Freestyle Script" w:cstheme="minorBidi" w:hint="default"/>
      </w:rPr>
    </w:lvl>
    <w:lvl w:ilvl="1" w:tplc="10090003" w:tentative="1">
      <w:start w:val="1"/>
      <w:numFmt w:val="bullet"/>
      <w:lvlText w:val="o"/>
      <w:lvlJc w:val="left"/>
      <w:pPr>
        <w:ind w:left="9000" w:hanging="360"/>
      </w:pPr>
      <w:rPr>
        <w:rFonts w:ascii="Courier New" w:hAnsi="Courier New" w:cs="Courier New" w:hint="default"/>
      </w:rPr>
    </w:lvl>
    <w:lvl w:ilvl="2" w:tplc="10090005" w:tentative="1">
      <w:start w:val="1"/>
      <w:numFmt w:val="bullet"/>
      <w:lvlText w:val=""/>
      <w:lvlJc w:val="left"/>
      <w:pPr>
        <w:ind w:left="9720" w:hanging="360"/>
      </w:pPr>
      <w:rPr>
        <w:rFonts w:ascii="Wingdings" w:hAnsi="Wingdings" w:hint="default"/>
      </w:rPr>
    </w:lvl>
    <w:lvl w:ilvl="3" w:tplc="10090001" w:tentative="1">
      <w:start w:val="1"/>
      <w:numFmt w:val="bullet"/>
      <w:lvlText w:val=""/>
      <w:lvlJc w:val="left"/>
      <w:pPr>
        <w:ind w:left="10440" w:hanging="360"/>
      </w:pPr>
      <w:rPr>
        <w:rFonts w:ascii="Symbol" w:hAnsi="Symbol" w:hint="default"/>
      </w:rPr>
    </w:lvl>
    <w:lvl w:ilvl="4" w:tplc="10090003" w:tentative="1">
      <w:start w:val="1"/>
      <w:numFmt w:val="bullet"/>
      <w:lvlText w:val="o"/>
      <w:lvlJc w:val="left"/>
      <w:pPr>
        <w:ind w:left="11160" w:hanging="360"/>
      </w:pPr>
      <w:rPr>
        <w:rFonts w:ascii="Courier New" w:hAnsi="Courier New" w:cs="Courier New" w:hint="default"/>
      </w:rPr>
    </w:lvl>
    <w:lvl w:ilvl="5" w:tplc="10090005" w:tentative="1">
      <w:start w:val="1"/>
      <w:numFmt w:val="bullet"/>
      <w:lvlText w:val=""/>
      <w:lvlJc w:val="left"/>
      <w:pPr>
        <w:ind w:left="11880" w:hanging="360"/>
      </w:pPr>
      <w:rPr>
        <w:rFonts w:ascii="Wingdings" w:hAnsi="Wingdings" w:hint="default"/>
      </w:rPr>
    </w:lvl>
    <w:lvl w:ilvl="6" w:tplc="10090001" w:tentative="1">
      <w:start w:val="1"/>
      <w:numFmt w:val="bullet"/>
      <w:lvlText w:val=""/>
      <w:lvlJc w:val="left"/>
      <w:pPr>
        <w:ind w:left="12600" w:hanging="360"/>
      </w:pPr>
      <w:rPr>
        <w:rFonts w:ascii="Symbol" w:hAnsi="Symbol" w:hint="default"/>
      </w:rPr>
    </w:lvl>
    <w:lvl w:ilvl="7" w:tplc="10090003" w:tentative="1">
      <w:start w:val="1"/>
      <w:numFmt w:val="bullet"/>
      <w:lvlText w:val="o"/>
      <w:lvlJc w:val="left"/>
      <w:pPr>
        <w:ind w:left="13320" w:hanging="360"/>
      </w:pPr>
      <w:rPr>
        <w:rFonts w:ascii="Courier New" w:hAnsi="Courier New" w:cs="Courier New" w:hint="default"/>
      </w:rPr>
    </w:lvl>
    <w:lvl w:ilvl="8" w:tplc="10090005" w:tentative="1">
      <w:start w:val="1"/>
      <w:numFmt w:val="bullet"/>
      <w:lvlText w:val=""/>
      <w:lvlJc w:val="left"/>
      <w:pPr>
        <w:ind w:left="140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o:colormru v:ext="edit" colors="#c0f9b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zA2NLEwMDe1NDdQ0lEKTi0uzszPAykwrAUAT2IQniwAAAA="/>
  </w:docVars>
  <w:rsids>
    <w:rsidRoot w:val="007C4F71"/>
    <w:rsid w:val="000F6C9B"/>
    <w:rsid w:val="001A70EF"/>
    <w:rsid w:val="001E3384"/>
    <w:rsid w:val="001E4449"/>
    <w:rsid w:val="00215E9E"/>
    <w:rsid w:val="00217436"/>
    <w:rsid w:val="0028185F"/>
    <w:rsid w:val="003117FB"/>
    <w:rsid w:val="00340DB0"/>
    <w:rsid w:val="00367F38"/>
    <w:rsid w:val="003B3B6F"/>
    <w:rsid w:val="003F149A"/>
    <w:rsid w:val="00442F6F"/>
    <w:rsid w:val="00556D19"/>
    <w:rsid w:val="005B0D2C"/>
    <w:rsid w:val="005D7106"/>
    <w:rsid w:val="00667E37"/>
    <w:rsid w:val="00735430"/>
    <w:rsid w:val="007C4F71"/>
    <w:rsid w:val="008019D0"/>
    <w:rsid w:val="00890B47"/>
    <w:rsid w:val="008C4A13"/>
    <w:rsid w:val="009D28F9"/>
    <w:rsid w:val="00A443F5"/>
    <w:rsid w:val="00A45287"/>
    <w:rsid w:val="00B061C8"/>
    <w:rsid w:val="00B36601"/>
    <w:rsid w:val="00B9352D"/>
    <w:rsid w:val="00BD15B0"/>
    <w:rsid w:val="00BD7DAE"/>
    <w:rsid w:val="00C31178"/>
    <w:rsid w:val="00C31872"/>
    <w:rsid w:val="00C36086"/>
    <w:rsid w:val="00D254C6"/>
    <w:rsid w:val="00D4739D"/>
    <w:rsid w:val="00E1213B"/>
    <w:rsid w:val="00EA55B8"/>
    <w:rsid w:val="00EE579C"/>
    <w:rsid w:val="00F335C6"/>
    <w:rsid w:val="00F835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0f9b7"/>
    </o:shapedefaults>
    <o:shapelayout v:ext="edit">
      <o:idmap v:ext="edit" data="1"/>
    </o:shapelayout>
  </w:shapeDefaults>
  <w:decimalSymbol w:val="."/>
  <w:listSeparator w:val=","/>
  <w14:docId w14:val="6743B7F4"/>
  <w15:chartTrackingRefBased/>
  <w15:docId w15:val="{579CBCAC-D9D3-47FC-A417-222712FE4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890B47"/>
  </w:style>
  <w:style w:type="paragraph" w:styleId="Header">
    <w:name w:val="header"/>
    <w:basedOn w:val="Normal"/>
    <w:link w:val="HeaderChar"/>
    <w:uiPriority w:val="99"/>
    <w:unhideWhenUsed/>
    <w:rsid w:val="00EE57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79C"/>
  </w:style>
  <w:style w:type="paragraph" w:styleId="Footer">
    <w:name w:val="footer"/>
    <w:basedOn w:val="Normal"/>
    <w:link w:val="FooterChar"/>
    <w:uiPriority w:val="99"/>
    <w:unhideWhenUsed/>
    <w:rsid w:val="00EE57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79C"/>
  </w:style>
  <w:style w:type="table" w:styleId="TableGrid">
    <w:name w:val="Table Grid"/>
    <w:basedOn w:val="TableNormal"/>
    <w:uiPriority w:val="39"/>
    <w:rsid w:val="00217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6086"/>
    <w:rPr>
      <w:color w:val="0563C1" w:themeColor="hyperlink"/>
      <w:u w:val="single"/>
    </w:rPr>
  </w:style>
  <w:style w:type="character" w:styleId="UnresolvedMention">
    <w:name w:val="Unresolved Mention"/>
    <w:basedOn w:val="DefaultParagraphFont"/>
    <w:uiPriority w:val="99"/>
    <w:semiHidden/>
    <w:unhideWhenUsed/>
    <w:rsid w:val="00C36086"/>
    <w:rPr>
      <w:color w:val="605E5C"/>
      <w:shd w:val="clear" w:color="auto" w:fill="E1DFDD"/>
    </w:rPr>
  </w:style>
  <w:style w:type="character" w:customStyle="1" w:styleId="entry-subtitle">
    <w:name w:val="entry-subtitle"/>
    <w:basedOn w:val="DefaultParagraphFont"/>
    <w:rsid w:val="00BD15B0"/>
  </w:style>
  <w:style w:type="paragraph" w:styleId="ListParagraph">
    <w:name w:val="List Paragraph"/>
    <w:basedOn w:val="Normal"/>
    <w:uiPriority w:val="34"/>
    <w:qFormat/>
    <w:rsid w:val="00F335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7</Words>
  <Characters>89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 Jassal</dc:creator>
  <cp:keywords/>
  <dc:description/>
  <cp:lastModifiedBy>Ranganath Prasanna</cp:lastModifiedBy>
  <cp:revision>2</cp:revision>
  <dcterms:created xsi:type="dcterms:W3CDTF">2021-03-18T19:46:00Z</dcterms:created>
  <dcterms:modified xsi:type="dcterms:W3CDTF">2021-03-18T19:46:00Z</dcterms:modified>
</cp:coreProperties>
</file>